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106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5"/>
        <w:gridCol w:w="3256"/>
        <w:gridCol w:w="1009"/>
        <w:gridCol w:w="764"/>
        <w:gridCol w:w="630"/>
        <w:gridCol w:w="926"/>
        <w:gridCol w:w="654"/>
        <w:gridCol w:w="874"/>
        <w:gridCol w:w="1809"/>
      </w:tblGrid>
      <w:tr w:rsidR="00BD24C0" w:rsidRPr="00077DC2" w14:paraId="17FD2C9D" w14:textId="77777777" w:rsidTr="008A022D">
        <w:trPr>
          <w:trHeight w:val="729"/>
          <w:jc w:val="center"/>
        </w:trPr>
        <w:tc>
          <w:tcPr>
            <w:tcW w:w="10647" w:type="dxa"/>
            <w:gridSpan w:val="9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DAEEF3" w:themeFill="accent5" w:themeFillTint="33"/>
            <w:vAlign w:val="center"/>
          </w:tcPr>
          <w:p w14:paraId="6822BEC3" w14:textId="4352D127" w:rsidR="008A022D" w:rsidRPr="00077DC2" w:rsidRDefault="00B1013B" w:rsidP="008A022D">
            <w:pPr>
              <w:jc w:val="center"/>
              <w:rPr>
                <w:rFonts w:cs="B Titr"/>
                <w:sz w:val="32"/>
                <w:szCs w:val="32"/>
                <w:lang w:bidi="fa-IR"/>
              </w:rPr>
            </w:pPr>
            <w:bookmarkStart w:id="0" w:name="_GoBack"/>
            <w:bookmarkEnd w:id="0"/>
            <w:r>
              <w:rPr>
                <w:rFonts w:cs="B Titr" w:hint="cs"/>
                <w:sz w:val="32"/>
                <w:szCs w:val="32"/>
                <w:rtl/>
              </w:rPr>
              <w:t xml:space="preserve"> </w:t>
            </w:r>
            <w:r w:rsidR="008A022D" w:rsidRPr="00077DC2">
              <w:rPr>
                <w:rFonts w:cs="B Titr" w:hint="cs"/>
                <w:sz w:val="32"/>
                <w:szCs w:val="32"/>
                <w:rtl/>
              </w:rPr>
              <w:t>ترم اول</w:t>
            </w:r>
          </w:p>
        </w:tc>
      </w:tr>
      <w:tr w:rsidR="00BD24C0" w:rsidRPr="00077DC2" w14:paraId="14799D86" w14:textId="77777777" w:rsidTr="009E59FB">
        <w:trPr>
          <w:trHeight w:val="351"/>
          <w:jc w:val="center"/>
        </w:trPr>
        <w:tc>
          <w:tcPr>
            <w:tcW w:w="725" w:type="dxa"/>
            <w:vMerge w:val="restart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6A53A7B" w14:textId="77777777" w:rsidR="00C45FE7" w:rsidRPr="00077DC2" w:rsidRDefault="00C45FE7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رديف</w:t>
            </w:r>
          </w:p>
        </w:tc>
        <w:tc>
          <w:tcPr>
            <w:tcW w:w="3256" w:type="dxa"/>
            <w:vMerge w:val="restart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BC16A68" w14:textId="77777777" w:rsidR="00C45FE7" w:rsidRPr="00077DC2" w:rsidRDefault="00C45FE7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نام درس</w:t>
            </w:r>
          </w:p>
        </w:tc>
        <w:tc>
          <w:tcPr>
            <w:tcW w:w="1009" w:type="dxa"/>
            <w:vMerge w:val="restart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761BFCEE" w14:textId="77777777" w:rsidR="00C45FE7" w:rsidRPr="00077DC2" w:rsidRDefault="00C45FE7" w:rsidP="001D67F3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  <w:lang w:bidi="fa-IR"/>
              </w:rPr>
              <w:t>شماره درس</w:t>
            </w:r>
          </w:p>
        </w:tc>
        <w:tc>
          <w:tcPr>
            <w:tcW w:w="1394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 w:themeFill="accent5" w:themeFillTint="33"/>
            <w:vAlign w:val="center"/>
          </w:tcPr>
          <w:p w14:paraId="2AC33F0F" w14:textId="77777777" w:rsidR="00C45FE7" w:rsidRPr="00077DC2" w:rsidRDefault="00C45FE7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تعداد واحد</w:t>
            </w:r>
          </w:p>
        </w:tc>
        <w:tc>
          <w:tcPr>
            <w:tcW w:w="2454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F56DB06" w14:textId="77777777" w:rsidR="00C45FE7" w:rsidRPr="00077DC2" w:rsidRDefault="00C45FE7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ساعت</w:t>
            </w:r>
          </w:p>
        </w:tc>
        <w:tc>
          <w:tcPr>
            <w:tcW w:w="1809" w:type="dxa"/>
            <w:vMerge w:val="restart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21D2DF9" w14:textId="77777777" w:rsidR="00C45FE7" w:rsidRPr="00077DC2" w:rsidRDefault="00C45FE7" w:rsidP="00A157E0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پيشنياز/هم نياز</w:t>
            </w:r>
          </w:p>
        </w:tc>
      </w:tr>
      <w:tr w:rsidR="00BD24C0" w:rsidRPr="00077DC2" w14:paraId="4A761395" w14:textId="77777777" w:rsidTr="009E59FB">
        <w:trPr>
          <w:trHeight w:val="130"/>
          <w:jc w:val="center"/>
        </w:trPr>
        <w:tc>
          <w:tcPr>
            <w:tcW w:w="0" w:type="auto"/>
            <w:vMerge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89CDF05" w14:textId="77777777" w:rsidR="009E59FB" w:rsidRPr="00077DC2" w:rsidRDefault="009E59FB" w:rsidP="001D67F3">
            <w:pPr>
              <w:rPr>
                <w:rFonts w:cs="B Titr"/>
              </w:rPr>
            </w:pPr>
          </w:p>
        </w:tc>
        <w:tc>
          <w:tcPr>
            <w:tcW w:w="3256" w:type="dxa"/>
            <w:vMerge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5248547" w14:textId="77777777" w:rsidR="009E59FB" w:rsidRPr="00077DC2" w:rsidRDefault="009E59FB" w:rsidP="001D67F3">
            <w:pPr>
              <w:rPr>
                <w:rFonts w:cs="B Titr"/>
              </w:rPr>
            </w:pPr>
          </w:p>
        </w:tc>
        <w:tc>
          <w:tcPr>
            <w:tcW w:w="1009" w:type="dxa"/>
            <w:vMerge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519D30D" w14:textId="77777777" w:rsidR="009E59FB" w:rsidRPr="00077DC2" w:rsidRDefault="009E59FB" w:rsidP="001D67F3">
            <w:pPr>
              <w:rPr>
                <w:rFonts w:cs="B Titr"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7AC286E4" w14:textId="77777777" w:rsidR="009E59FB" w:rsidRPr="00077DC2" w:rsidRDefault="009E59FB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نظري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right w:val="thinThickSmallGap" w:sz="12" w:space="0" w:color="auto"/>
            </w:tcBorders>
            <w:shd w:val="clear" w:color="auto" w:fill="DAEEF3" w:themeFill="accent5" w:themeFillTint="33"/>
            <w:vAlign w:val="center"/>
          </w:tcPr>
          <w:p w14:paraId="13BDCBB2" w14:textId="77777777" w:rsidR="009E59FB" w:rsidRPr="00077DC2" w:rsidRDefault="009E59FB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عملي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733C30AC" w14:textId="77777777" w:rsidR="009E59FB" w:rsidRPr="00077DC2" w:rsidRDefault="009E59FB" w:rsidP="001D67F3">
            <w:pPr>
              <w:bidi/>
              <w:jc w:val="center"/>
              <w:rPr>
                <w:rFonts w:cs="B Titr"/>
                <w:sz w:val="16"/>
                <w:szCs w:val="16"/>
                <w:rtl/>
                <w:lang w:bidi="fa-IR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نظري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/>
            <w:vAlign w:val="center"/>
          </w:tcPr>
          <w:p w14:paraId="67241B7C" w14:textId="77777777" w:rsidR="009E59FB" w:rsidRPr="00077DC2" w:rsidRDefault="009E59FB" w:rsidP="001D67F3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عملي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F3F5E8D" w14:textId="77777777" w:rsidR="009E59FB" w:rsidRPr="00077DC2" w:rsidRDefault="009E59FB" w:rsidP="001D67F3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جمع</w:t>
            </w:r>
          </w:p>
        </w:tc>
        <w:tc>
          <w:tcPr>
            <w:tcW w:w="1809" w:type="dxa"/>
            <w:vMerge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D1B46C0" w14:textId="77777777" w:rsidR="009E59FB" w:rsidRPr="00077DC2" w:rsidRDefault="009E59FB" w:rsidP="001D67F3">
            <w:pPr>
              <w:rPr>
                <w:rFonts w:cs="B Titr"/>
              </w:rPr>
            </w:pPr>
          </w:p>
        </w:tc>
      </w:tr>
      <w:tr w:rsidR="00BD24C0" w:rsidRPr="00077DC2" w14:paraId="235A98A3" w14:textId="77777777" w:rsidTr="008A022D">
        <w:trPr>
          <w:jc w:val="center"/>
        </w:trPr>
        <w:tc>
          <w:tcPr>
            <w:tcW w:w="725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EDA2142" w14:textId="77777777" w:rsidR="009E59FB" w:rsidRPr="00077DC2" w:rsidRDefault="009E59FB" w:rsidP="008A022D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1</w:t>
            </w:r>
          </w:p>
        </w:tc>
        <w:tc>
          <w:tcPr>
            <w:tcW w:w="3256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13AAA8F" w14:textId="77777777" w:rsidR="009E59FB" w:rsidRPr="00077DC2" w:rsidRDefault="009E59FB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فيزيولوژي</w:t>
            </w:r>
          </w:p>
        </w:tc>
        <w:tc>
          <w:tcPr>
            <w:tcW w:w="100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2ADF1A9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64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CC5B3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</w:t>
            </w:r>
          </w:p>
        </w:tc>
        <w:tc>
          <w:tcPr>
            <w:tcW w:w="630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8D93926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26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22779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654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0F711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74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0F3242A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80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ABF2E28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D24C0" w:rsidRPr="00077DC2" w14:paraId="3DCE7EA5" w14:textId="77777777" w:rsidTr="008A022D">
        <w:trPr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59E7277" w14:textId="77777777" w:rsidR="009E59FB" w:rsidRPr="00077DC2" w:rsidRDefault="009E59FB" w:rsidP="008A022D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A9A237D" w14:textId="77777777" w:rsidR="009E59FB" w:rsidRPr="00077DC2" w:rsidRDefault="009E59FB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ناتومي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650273C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E04CF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B0B5523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CDF4AF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0B6AA" w14:textId="77777777" w:rsidR="009E59FB" w:rsidRPr="00077DC2" w:rsidRDefault="009E59FB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BDC707A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43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2D3AE31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D24C0" w:rsidRPr="00077DC2" w14:paraId="3257CEF1" w14:textId="77777777" w:rsidTr="008A022D">
        <w:trPr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5DD48B3" w14:textId="77777777" w:rsidR="009E59FB" w:rsidRPr="00077DC2" w:rsidRDefault="009E59FB" w:rsidP="008A022D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53ABCD1" w14:textId="77777777" w:rsidR="009E59FB" w:rsidRPr="00077DC2" w:rsidRDefault="009E59FB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ریاضیات پايه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96A63D6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4CE47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EEA42DA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35C7F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02990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5D74059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DCC514D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D24C0" w:rsidRPr="00077DC2" w14:paraId="4CC70C2D" w14:textId="77777777" w:rsidTr="008A022D">
        <w:trPr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DAAB077" w14:textId="77777777" w:rsidR="009E59FB" w:rsidRPr="00077DC2" w:rsidRDefault="009E59FB" w:rsidP="008A022D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840B8EB" w14:textId="77777777" w:rsidR="009E59FB" w:rsidRPr="00077DC2" w:rsidRDefault="009E59FB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تربيت بدني 1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602FA97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47048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1647D0F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E6884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C4F0B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B913097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C01D14B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D24C0" w:rsidRPr="00077DC2" w14:paraId="4A3A19AF" w14:textId="77777777" w:rsidTr="008A022D">
        <w:trPr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B2B03B3" w14:textId="77777777" w:rsidR="009E59FB" w:rsidRPr="00077DC2" w:rsidRDefault="009E59FB" w:rsidP="008A022D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C39AC58" w14:textId="77777777" w:rsidR="009E59FB" w:rsidRPr="00077DC2" w:rsidRDefault="009E59FB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اصطلاحات پزشكي</w:t>
            </w: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 1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B9555EE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E5A83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0B31F46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35F13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340E8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F7DE3F6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B9F52D9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D24C0" w:rsidRPr="00077DC2" w14:paraId="0A5D62E6" w14:textId="77777777" w:rsidTr="008A022D">
        <w:trPr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1F83A06" w14:textId="77777777" w:rsidR="009E59FB" w:rsidRPr="00077DC2" w:rsidRDefault="009E59FB" w:rsidP="008A022D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6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AD6BDCA" w14:textId="77777777" w:rsidR="009E59FB" w:rsidRPr="00077DC2" w:rsidRDefault="009E59FB" w:rsidP="008A022D">
            <w:pPr>
              <w:bidi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مبانی کامپیوتر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B3BBE68" w14:textId="77777777" w:rsidR="009E59FB" w:rsidRPr="00077DC2" w:rsidRDefault="009E59FB" w:rsidP="001D67F3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047551" w14:textId="77777777" w:rsidR="009E59FB" w:rsidRPr="00077DC2" w:rsidRDefault="009E59FB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5/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C15A6F4" w14:textId="77777777" w:rsidR="009E59FB" w:rsidRPr="00077DC2" w:rsidRDefault="009E59FB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5/0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B2A24D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</w:rPr>
              <w:t>9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93EA3" w14:textId="77777777" w:rsidR="009E59FB" w:rsidRPr="00077DC2" w:rsidRDefault="009E59FB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17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AB4C4CF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3EF31FD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18"/>
                <w:szCs w:val="18"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D24C0" w:rsidRPr="00077DC2" w14:paraId="68A921D3" w14:textId="77777777" w:rsidTr="008A022D">
        <w:trPr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BA7B692" w14:textId="77777777" w:rsidR="009E59FB" w:rsidRPr="00077DC2" w:rsidRDefault="009E59FB" w:rsidP="008A022D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7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C13CE8A" w14:textId="77777777" w:rsidR="009E59FB" w:rsidRPr="00077DC2" w:rsidRDefault="009E59FB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زمايشگاه مبانی كامپيوتر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EE75343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1DD9F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A500403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6CC78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EE838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9AF70E7" w14:textId="77777777" w:rsidR="009E59FB" w:rsidRPr="00077DC2" w:rsidRDefault="009E59FB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A8B2F7A" w14:textId="77777777" w:rsidR="009E59FB" w:rsidRPr="00077DC2" w:rsidRDefault="009E59FB" w:rsidP="00D62A3F">
            <w:pPr>
              <w:bidi/>
              <w:jc w:val="center"/>
              <w:rPr>
                <w:rFonts w:cs="B Zar"/>
                <w:sz w:val="18"/>
                <w:szCs w:val="18"/>
                <w:rtl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یاز</w:t>
            </w:r>
            <w:r w:rsidR="00D62A3F" w:rsidRPr="00077DC2">
              <w:rPr>
                <w:rFonts w:cs="B Zar" w:hint="cs"/>
                <w:sz w:val="18"/>
                <w:szCs w:val="18"/>
                <w:rtl/>
              </w:rPr>
              <w:t xml:space="preserve">: </w:t>
            </w:r>
            <w:r w:rsidRPr="00077DC2">
              <w:rPr>
                <w:rFonts w:cs="B Zar" w:hint="cs"/>
                <w:sz w:val="18"/>
                <w:szCs w:val="18"/>
                <w:rtl/>
              </w:rPr>
              <w:t>مبانی کامپیوتر</w:t>
            </w:r>
          </w:p>
        </w:tc>
      </w:tr>
      <w:tr w:rsidR="00BD24C0" w:rsidRPr="00077DC2" w14:paraId="2563FA49" w14:textId="77777777" w:rsidTr="008A022D">
        <w:trPr>
          <w:trHeight w:val="165"/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BDC2985" w14:textId="4773C35D" w:rsidR="009E59FB" w:rsidRPr="00077DC2" w:rsidRDefault="002D284B" w:rsidP="008A022D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8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831BE50" w14:textId="77777777" w:rsidR="009E59FB" w:rsidRPr="00077DC2" w:rsidRDefault="00585BB9" w:rsidP="008A022D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ادبیات فارسی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75EEB97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28"/>
                <w:szCs w:val="28"/>
                <w:rtl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0C23E" w14:textId="77777777" w:rsidR="009E59FB" w:rsidRPr="00077DC2" w:rsidRDefault="00585BB9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9A89BD0" w14:textId="77777777" w:rsidR="009E59FB" w:rsidRPr="00077DC2" w:rsidRDefault="009E59FB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E6BDC" w14:textId="77777777" w:rsidR="009E59FB" w:rsidRPr="00077DC2" w:rsidRDefault="00585BB9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C7C9D" w14:textId="77777777" w:rsidR="009E59FB" w:rsidRPr="00077DC2" w:rsidRDefault="009E59FB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4B55487" w14:textId="77777777" w:rsidR="009E59FB" w:rsidRPr="00077DC2" w:rsidRDefault="00585BB9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B786915" w14:textId="77777777" w:rsidR="009E59FB" w:rsidRPr="00077DC2" w:rsidRDefault="009E59FB" w:rsidP="001D67F3">
            <w:pPr>
              <w:bidi/>
              <w:jc w:val="center"/>
              <w:rPr>
                <w:rFonts w:cs="B Zar"/>
                <w:sz w:val="18"/>
                <w:szCs w:val="18"/>
                <w:rtl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BD24C0" w:rsidRPr="00077DC2" w14:paraId="7AA76998" w14:textId="77777777" w:rsidTr="008A022D">
        <w:trPr>
          <w:trHeight w:val="165"/>
          <w:jc w:val="center"/>
        </w:trPr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7858A14" w14:textId="7A7178BA" w:rsidR="00D62A3F" w:rsidRPr="00077DC2" w:rsidRDefault="002D284B" w:rsidP="008A022D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9</w:t>
            </w:r>
          </w:p>
        </w:tc>
        <w:tc>
          <w:tcPr>
            <w:tcW w:w="3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90EE6A7" w14:textId="77777777" w:rsidR="00D62A3F" w:rsidRPr="00077DC2" w:rsidRDefault="00585BB9" w:rsidP="008A022D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اندیشه 1</w:t>
            </w:r>
          </w:p>
        </w:tc>
        <w:tc>
          <w:tcPr>
            <w:tcW w:w="10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BB34FC9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8B7EB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E84B3C7" w14:textId="77777777" w:rsidR="00D62A3F" w:rsidRPr="00077DC2" w:rsidRDefault="00437193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2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8102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EEE78B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23593B8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C70B39D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18"/>
                <w:szCs w:val="18"/>
                <w:rtl/>
                <w:lang w:bidi="fa-IR"/>
              </w:rPr>
            </w:pPr>
            <w:r w:rsidRPr="00077DC2">
              <w:rPr>
                <w:rFonts w:cs="B Zar" w:hint="cs"/>
                <w:sz w:val="18"/>
                <w:szCs w:val="18"/>
                <w:rtl/>
                <w:lang w:bidi="fa-IR"/>
              </w:rPr>
              <w:t>-</w:t>
            </w:r>
          </w:p>
        </w:tc>
      </w:tr>
      <w:tr w:rsidR="00D62A3F" w:rsidRPr="00077DC2" w14:paraId="595BF281" w14:textId="77777777" w:rsidTr="00A157E0">
        <w:trPr>
          <w:jc w:val="center"/>
        </w:trPr>
        <w:tc>
          <w:tcPr>
            <w:tcW w:w="4990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038AEB14" w14:textId="77777777" w:rsidR="00D62A3F" w:rsidRPr="00077DC2" w:rsidRDefault="00D62A3F" w:rsidP="001D67F3">
            <w:pPr>
              <w:bidi/>
              <w:jc w:val="center"/>
              <w:rPr>
                <w:rFonts w:cs="B Titr"/>
                <w:sz w:val="28"/>
                <w:szCs w:val="28"/>
              </w:rPr>
            </w:pPr>
            <w:r w:rsidRPr="00077DC2">
              <w:rPr>
                <w:rFonts w:cs="B Titr" w:hint="cs"/>
                <w:sz w:val="28"/>
                <w:szCs w:val="28"/>
                <w:rtl/>
              </w:rPr>
              <w:t>جمع</w:t>
            </w:r>
          </w:p>
        </w:tc>
        <w:tc>
          <w:tcPr>
            <w:tcW w:w="1394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0368FF50" w14:textId="165E5BA3" w:rsidR="00D62A3F" w:rsidRPr="00077DC2" w:rsidRDefault="002D284B" w:rsidP="00E33CA6">
            <w:pPr>
              <w:bidi/>
              <w:jc w:val="center"/>
              <w:rPr>
                <w:rFonts w:cs="B Titr"/>
                <w:sz w:val="28"/>
                <w:szCs w:val="28"/>
                <w:lang w:bidi="fa-IR"/>
              </w:rPr>
            </w:pPr>
            <w:r>
              <w:rPr>
                <w:rFonts w:cs="B Titr" w:hint="cs"/>
                <w:sz w:val="28"/>
                <w:szCs w:val="28"/>
                <w:rtl/>
                <w:lang w:bidi="fa-IR"/>
              </w:rPr>
              <w:t>17</w:t>
            </w:r>
          </w:p>
        </w:tc>
        <w:tc>
          <w:tcPr>
            <w:tcW w:w="2454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6E175782" w14:textId="77777777" w:rsidR="00D62A3F" w:rsidRPr="00077DC2" w:rsidRDefault="00D62A3F" w:rsidP="001D67F3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358</w:t>
            </w:r>
          </w:p>
        </w:tc>
        <w:tc>
          <w:tcPr>
            <w:tcW w:w="1809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1084FFF4" w14:textId="77777777" w:rsidR="00D62A3F" w:rsidRPr="00077DC2" w:rsidRDefault="00D62A3F" w:rsidP="001D67F3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</w:tr>
    </w:tbl>
    <w:p w14:paraId="377327EA" w14:textId="77777777" w:rsidR="008A022D" w:rsidRPr="00077DC2" w:rsidRDefault="008A022D" w:rsidP="00D82711">
      <w:pPr>
        <w:ind w:right="434"/>
        <w:jc w:val="right"/>
        <w:rPr>
          <w:rFonts w:cs="B Yagut"/>
          <w:sz w:val="28"/>
          <w:szCs w:val="28"/>
        </w:rPr>
      </w:pPr>
    </w:p>
    <w:p w14:paraId="57CF08CF" w14:textId="77777777" w:rsidR="008A022D" w:rsidRPr="00077DC2" w:rsidRDefault="008A022D">
      <w:pPr>
        <w:spacing w:after="200" w:line="276" w:lineRule="auto"/>
        <w:rPr>
          <w:rFonts w:cs="B Yagut"/>
          <w:sz w:val="28"/>
          <w:szCs w:val="28"/>
        </w:rPr>
      </w:pPr>
      <w:r w:rsidRPr="00077DC2">
        <w:rPr>
          <w:rFonts w:cs="B Yagut"/>
          <w:sz w:val="28"/>
          <w:szCs w:val="28"/>
        </w:rPr>
        <w:br w:type="page"/>
      </w:r>
    </w:p>
    <w:tbl>
      <w:tblPr>
        <w:tblpPr w:leftFromText="180" w:rightFromText="180" w:vertAnchor="text" w:horzAnchor="margin" w:tblpXSpec="center" w:tblpY="81"/>
        <w:bidiVisual/>
        <w:tblW w:w="46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5"/>
        <w:gridCol w:w="3034"/>
        <w:gridCol w:w="809"/>
        <w:gridCol w:w="589"/>
        <w:gridCol w:w="678"/>
        <w:gridCol w:w="764"/>
        <w:gridCol w:w="565"/>
        <w:gridCol w:w="984"/>
        <w:gridCol w:w="1982"/>
      </w:tblGrid>
      <w:tr w:rsidR="00BD24C0" w:rsidRPr="00077DC2" w14:paraId="4098F047" w14:textId="77777777" w:rsidTr="00670173">
        <w:trPr>
          <w:trHeight w:val="846"/>
        </w:trPr>
        <w:tc>
          <w:tcPr>
            <w:tcW w:w="10130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3C91CE02" w14:textId="77777777" w:rsidR="00FC11A3" w:rsidRPr="00077DC2" w:rsidRDefault="00FC11A3" w:rsidP="00FC11A3">
            <w:pPr>
              <w:ind w:right="434"/>
              <w:jc w:val="center"/>
              <w:rPr>
                <w:rFonts w:cs="B Titr"/>
                <w:sz w:val="32"/>
                <w:szCs w:val="32"/>
                <w:rtl/>
                <w:lang w:bidi="fa-IR"/>
              </w:rPr>
            </w:pPr>
            <w:r w:rsidRPr="00077DC2">
              <w:rPr>
                <w:rFonts w:cs="B Yagut"/>
                <w:sz w:val="32"/>
                <w:szCs w:val="32"/>
                <w:rtl/>
              </w:rPr>
              <w:lastRenderedPageBreak/>
              <w:br w:type="page"/>
            </w:r>
            <w:r w:rsidRPr="00077DC2">
              <w:rPr>
                <w:rFonts w:cs="B Titr" w:hint="cs"/>
                <w:sz w:val="32"/>
                <w:szCs w:val="32"/>
                <w:rtl/>
              </w:rPr>
              <w:t>ترم دوم</w:t>
            </w:r>
          </w:p>
        </w:tc>
      </w:tr>
      <w:tr w:rsidR="00BD24C0" w:rsidRPr="00077DC2" w14:paraId="362946CE" w14:textId="77777777" w:rsidTr="00670173">
        <w:tc>
          <w:tcPr>
            <w:tcW w:w="725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4646AD8F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</w:rPr>
            </w:pPr>
            <w:r w:rsidRPr="00077DC2">
              <w:rPr>
                <w:rFonts w:cs="B Titr" w:hint="cs"/>
                <w:b/>
                <w:bCs/>
                <w:rtl/>
              </w:rPr>
              <w:t>رديف</w:t>
            </w:r>
          </w:p>
        </w:tc>
        <w:tc>
          <w:tcPr>
            <w:tcW w:w="3034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207D11A8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</w:rPr>
            </w:pPr>
            <w:r w:rsidRPr="00077DC2">
              <w:rPr>
                <w:rFonts w:cs="B Titr" w:hint="cs"/>
                <w:b/>
                <w:bCs/>
                <w:rtl/>
              </w:rPr>
              <w:t>نام درس</w:t>
            </w:r>
          </w:p>
        </w:tc>
        <w:tc>
          <w:tcPr>
            <w:tcW w:w="809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791B112D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lang w:bidi="fa-IR"/>
              </w:rPr>
            </w:pPr>
            <w:r w:rsidRPr="00077DC2">
              <w:rPr>
                <w:rFonts w:cs="B Titr" w:hint="cs"/>
                <w:b/>
                <w:bCs/>
                <w:rtl/>
                <w:lang w:bidi="fa-IR"/>
              </w:rPr>
              <w:t>شماره درس</w:t>
            </w:r>
          </w:p>
        </w:tc>
        <w:tc>
          <w:tcPr>
            <w:tcW w:w="1267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E6EDF90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</w:rPr>
            </w:pPr>
            <w:r w:rsidRPr="00077DC2">
              <w:rPr>
                <w:rFonts w:cs="B Titr" w:hint="cs"/>
                <w:b/>
                <w:bCs/>
                <w:rtl/>
              </w:rPr>
              <w:t>تعداد واحد</w:t>
            </w:r>
          </w:p>
        </w:tc>
        <w:tc>
          <w:tcPr>
            <w:tcW w:w="2313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E8366AA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</w:rPr>
            </w:pPr>
            <w:r w:rsidRPr="00077DC2">
              <w:rPr>
                <w:rFonts w:cs="B Titr" w:hint="cs"/>
                <w:b/>
                <w:bCs/>
                <w:rtl/>
              </w:rPr>
              <w:t>ساعت</w:t>
            </w:r>
          </w:p>
        </w:tc>
        <w:tc>
          <w:tcPr>
            <w:tcW w:w="1982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320648F2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پيشنياز/هم نياز</w:t>
            </w:r>
          </w:p>
        </w:tc>
      </w:tr>
      <w:tr w:rsidR="00BD24C0" w:rsidRPr="00077DC2" w14:paraId="4A4CDA43" w14:textId="77777777" w:rsidTr="00670173">
        <w:tc>
          <w:tcPr>
            <w:tcW w:w="725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88E0CF9" w14:textId="77777777" w:rsidR="00FC11A3" w:rsidRPr="00077DC2" w:rsidRDefault="00FC11A3" w:rsidP="00FC11A3">
            <w:pPr>
              <w:rPr>
                <w:rFonts w:cs="B Titr"/>
                <w:b/>
                <w:bCs/>
              </w:rPr>
            </w:pPr>
          </w:p>
        </w:tc>
        <w:tc>
          <w:tcPr>
            <w:tcW w:w="3034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C9498E1" w14:textId="77777777" w:rsidR="00FC11A3" w:rsidRPr="00077DC2" w:rsidRDefault="00FC11A3" w:rsidP="00FC11A3">
            <w:pPr>
              <w:rPr>
                <w:rFonts w:cs="B Titr"/>
                <w:b/>
                <w:bCs/>
              </w:rPr>
            </w:pPr>
          </w:p>
        </w:tc>
        <w:tc>
          <w:tcPr>
            <w:tcW w:w="809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BB9C335" w14:textId="77777777" w:rsidR="00FC11A3" w:rsidRPr="00077DC2" w:rsidRDefault="00FC11A3" w:rsidP="00FC11A3">
            <w:pPr>
              <w:rPr>
                <w:rFonts w:cs="B Titr"/>
                <w:b/>
                <w:bCs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0082AF6F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sz w:val="18"/>
                <w:szCs w:val="18"/>
              </w:rPr>
            </w:pPr>
            <w:r w:rsidRPr="00077DC2">
              <w:rPr>
                <w:rFonts w:cs="B Titr" w:hint="cs"/>
                <w:b/>
                <w:bCs/>
                <w:sz w:val="18"/>
                <w:szCs w:val="18"/>
                <w:rtl/>
              </w:rPr>
              <w:t xml:space="preserve">نظري 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 w:themeFill="accent5" w:themeFillTint="33"/>
            <w:vAlign w:val="center"/>
          </w:tcPr>
          <w:p w14:paraId="3090ED5F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sz w:val="18"/>
                <w:szCs w:val="18"/>
              </w:rPr>
            </w:pPr>
            <w:r w:rsidRPr="00077DC2">
              <w:rPr>
                <w:rFonts w:cs="B Titr" w:hint="cs"/>
                <w:b/>
                <w:bCs/>
                <w:sz w:val="18"/>
                <w:szCs w:val="18"/>
                <w:rtl/>
              </w:rPr>
              <w:t>عملي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42EF2A42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sz w:val="18"/>
                <w:szCs w:val="18"/>
              </w:rPr>
            </w:pPr>
            <w:r w:rsidRPr="00077DC2">
              <w:rPr>
                <w:rFonts w:cs="B Titr" w:hint="cs"/>
                <w:b/>
                <w:bCs/>
                <w:sz w:val="18"/>
                <w:szCs w:val="18"/>
                <w:rtl/>
              </w:rPr>
              <w:t>نظري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6C34F5A9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sz w:val="18"/>
                <w:szCs w:val="18"/>
              </w:rPr>
            </w:pPr>
            <w:r w:rsidRPr="00077DC2">
              <w:rPr>
                <w:rFonts w:cs="B Titr" w:hint="cs"/>
                <w:b/>
                <w:bCs/>
                <w:sz w:val="18"/>
                <w:szCs w:val="18"/>
                <w:rtl/>
              </w:rPr>
              <w:t>عملي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</w:tcPr>
          <w:p w14:paraId="46C14815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sz w:val="18"/>
                <w:szCs w:val="18"/>
              </w:rPr>
            </w:pPr>
            <w:r w:rsidRPr="00077DC2">
              <w:rPr>
                <w:rFonts w:cs="B Titr" w:hint="cs"/>
                <w:b/>
                <w:bCs/>
                <w:sz w:val="18"/>
                <w:szCs w:val="18"/>
                <w:rtl/>
              </w:rPr>
              <w:t>جمع</w:t>
            </w:r>
          </w:p>
        </w:tc>
        <w:tc>
          <w:tcPr>
            <w:tcW w:w="1982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FF738D9" w14:textId="77777777" w:rsidR="00FC11A3" w:rsidRPr="00077DC2" w:rsidRDefault="00FC11A3" w:rsidP="00FC11A3">
            <w:pPr>
              <w:rPr>
                <w:rFonts w:cs="B Titr"/>
                <w:b/>
                <w:bCs/>
              </w:rPr>
            </w:pPr>
          </w:p>
        </w:tc>
      </w:tr>
      <w:tr w:rsidR="00BD24C0" w:rsidRPr="00077DC2" w14:paraId="3E5B5082" w14:textId="77777777" w:rsidTr="00670173">
        <w:tc>
          <w:tcPr>
            <w:tcW w:w="725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15E18E1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1</w:t>
            </w:r>
          </w:p>
        </w:tc>
        <w:tc>
          <w:tcPr>
            <w:tcW w:w="3034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1ED2FBB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آشنايي با برنامه هاي كاربردي </w:t>
            </w:r>
          </w:p>
        </w:tc>
        <w:tc>
          <w:tcPr>
            <w:tcW w:w="80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34CD10E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CED4D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678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62871A6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764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9CBC8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9</w:t>
            </w:r>
          </w:p>
        </w:tc>
        <w:tc>
          <w:tcPr>
            <w:tcW w:w="565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87A7A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984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A7F7D7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1982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7FC8A88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مبانی كامپيوتر و آزمايشگاه مباني كامپيوتر</w:t>
            </w:r>
          </w:p>
        </w:tc>
      </w:tr>
      <w:tr w:rsidR="00BD24C0" w:rsidRPr="00077DC2" w14:paraId="0B3A8BD7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02C618B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1A6F4ED" w14:textId="77777777" w:rsidR="00FC11A3" w:rsidRPr="00077DC2" w:rsidRDefault="00FC11A3" w:rsidP="00FC11A3">
            <w:pPr>
              <w:bidi/>
              <w:jc w:val="both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آزمایشگاه</w:t>
            </w:r>
            <w:hyperlink w:anchor="کاربردی" w:history="1">
              <w:r w:rsidRPr="00077DC2">
                <w:rPr>
                  <w:rFonts w:cs="B Zar" w:hint="cs"/>
                  <w:sz w:val="26"/>
                  <w:szCs w:val="26"/>
                  <w:rtl/>
                </w:rPr>
                <w:t xml:space="preserve"> برنامه های کاربردی</w:t>
              </w:r>
            </w:hyperlink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D0F035D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0C368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C551E3B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5B923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C6FBA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A66D74A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65DE581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 xml:space="preserve">هم نیاز: </w:t>
            </w:r>
            <w:hyperlink w:anchor="کاربردی" w:history="1">
              <w:r w:rsidRPr="00077DC2">
                <w:rPr>
                  <w:rFonts w:cs="B Zar" w:hint="cs"/>
                  <w:sz w:val="18"/>
                  <w:szCs w:val="18"/>
                  <w:rtl/>
                </w:rPr>
                <w:t>آشنایی با برنامه های کاربردی</w:t>
              </w:r>
            </w:hyperlink>
          </w:p>
        </w:tc>
      </w:tr>
      <w:tr w:rsidR="00BD24C0" w:rsidRPr="00077DC2" w14:paraId="1708D0B1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01361E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29F36CD" w14:textId="77777777" w:rsidR="00FC11A3" w:rsidRPr="00077DC2" w:rsidRDefault="00FC11A3" w:rsidP="00FC11A3">
            <w:pPr>
              <w:bidi/>
              <w:jc w:val="lowKashida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اصطلاحات پزشكي 2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106418C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D60FD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44EAE89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ABBCD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36F08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DD74B4A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770375E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اصطلاحات پزشكي 1</w:t>
            </w:r>
          </w:p>
        </w:tc>
      </w:tr>
      <w:tr w:rsidR="00BD24C0" w:rsidRPr="00077DC2" w14:paraId="6EC36ADA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83ACAFA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289A6E6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اصول مديريت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5D4835F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C0A7B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DEF911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D14B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16F4E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E87B23D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6CDC32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-</w:t>
            </w:r>
          </w:p>
        </w:tc>
      </w:tr>
      <w:tr w:rsidR="00BD24C0" w:rsidRPr="00077DC2" w14:paraId="50043341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9E7314B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55AED14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آمار حیاتی مقدماتي 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C45E225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18308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50C785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252F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4B00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641090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80341E9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رياضيات پايه</w:t>
            </w:r>
          </w:p>
        </w:tc>
      </w:tr>
      <w:tr w:rsidR="00BD24C0" w:rsidRPr="00077DC2" w14:paraId="61DC35A5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C2F138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6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50C6CB2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شنايي با عوامل بيماريزا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8B2B5EB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9B64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8D20387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DE2E0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99AB05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342DA27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6B7BD0B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-</w:t>
            </w:r>
          </w:p>
        </w:tc>
      </w:tr>
      <w:tr w:rsidR="00BD24C0" w:rsidRPr="00077DC2" w14:paraId="630FA0A9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802F54C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7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4895634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بيماري شناسي 1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3BCCA74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F9B8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7ED9C2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8B3F8F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212D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E68827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A60EA77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فيزيولوژي، آناتومي، اصطلاحات پزشكي 1</w:t>
            </w:r>
          </w:p>
        </w:tc>
      </w:tr>
      <w:tr w:rsidR="00BD24C0" w:rsidRPr="00077DC2" w14:paraId="386C5B5B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9934D88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8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31247F3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زبان انگليسي عمومي 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F5F248B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9DE96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5ACDE29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3912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5616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0259B6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DC8B8F5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-</w:t>
            </w:r>
          </w:p>
        </w:tc>
      </w:tr>
      <w:tr w:rsidR="00BD24C0" w:rsidRPr="00077DC2" w14:paraId="0E066D11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FF98F6C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9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3FFE227" w14:textId="77777777" w:rsidR="00FC11A3" w:rsidRPr="00077DC2" w:rsidRDefault="00444413" w:rsidP="00FC11A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اندیشه 2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A93A352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D609F" w14:textId="77777777" w:rsidR="00FC11A3" w:rsidRPr="00077DC2" w:rsidRDefault="0044441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9A099D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9A9B0" w14:textId="77777777" w:rsidR="00FC11A3" w:rsidRPr="00077DC2" w:rsidRDefault="0044441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F98B5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9023471" w14:textId="77777777" w:rsidR="00FC11A3" w:rsidRPr="00077DC2" w:rsidRDefault="0044441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4A2A0FA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-</w:t>
            </w:r>
          </w:p>
        </w:tc>
      </w:tr>
      <w:tr w:rsidR="00670173" w:rsidRPr="00077DC2" w14:paraId="254E7209" w14:textId="77777777" w:rsidTr="00670173">
        <w:tc>
          <w:tcPr>
            <w:tcW w:w="72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92C7665" w14:textId="2222B656" w:rsidR="00670173" w:rsidRPr="00077DC2" w:rsidRDefault="00670173" w:rsidP="0067017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10</w:t>
            </w:r>
          </w:p>
        </w:tc>
        <w:tc>
          <w:tcPr>
            <w:tcW w:w="303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9C6D8A8" w14:textId="254E216E" w:rsidR="00670173" w:rsidRPr="00077DC2" w:rsidRDefault="00670173" w:rsidP="0067017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670173">
              <w:rPr>
                <w:rFonts w:cs="B Zar"/>
                <w:sz w:val="26"/>
                <w:szCs w:val="26"/>
                <w:rtl/>
                <w:lang w:bidi="fa-IR"/>
              </w:rPr>
              <w:t>داروشناس</w:t>
            </w:r>
            <w:r w:rsidRPr="00670173">
              <w:rPr>
                <w:rFonts w:cs="B Zar" w:hint="cs"/>
                <w:sz w:val="26"/>
                <w:szCs w:val="26"/>
                <w:rtl/>
                <w:lang w:bidi="fa-IR"/>
              </w:rPr>
              <w:t>ی</w:t>
            </w:r>
          </w:p>
        </w:tc>
        <w:tc>
          <w:tcPr>
            <w:tcW w:w="80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C72884F" w14:textId="775E4404" w:rsidR="00670173" w:rsidRPr="00077DC2" w:rsidRDefault="00670173" w:rsidP="0067017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43265" w14:textId="76644410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757935">
              <w:rPr>
                <w:rtl/>
              </w:rPr>
              <w:t>2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D6DEB30" w14:textId="325DED4B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757935">
              <w:t>-</w:t>
            </w:r>
          </w:p>
        </w:tc>
        <w:tc>
          <w:tcPr>
            <w:tcW w:w="76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46782" w14:textId="12641774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757935">
              <w:rPr>
                <w:rtl/>
              </w:rPr>
              <w:t>3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3A7B7" w14:textId="141BEA0A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757935">
              <w:t>-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725E7E1" w14:textId="3BD24857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757935">
              <w:rPr>
                <w:rtl/>
              </w:rPr>
              <w:t>34</w:t>
            </w:r>
          </w:p>
        </w:tc>
        <w:tc>
          <w:tcPr>
            <w:tcW w:w="198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43D78C1" w14:textId="77777777" w:rsidR="00670173" w:rsidRPr="00077DC2" w:rsidRDefault="00670173" w:rsidP="0067017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670173" w:rsidRPr="00077DC2" w14:paraId="11067A8D" w14:textId="77777777" w:rsidTr="00670173">
        <w:tc>
          <w:tcPr>
            <w:tcW w:w="4568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6252AEEA" w14:textId="77777777" w:rsidR="00670173" w:rsidRPr="00077DC2" w:rsidRDefault="00670173" w:rsidP="00670173">
            <w:pPr>
              <w:bidi/>
              <w:jc w:val="center"/>
              <w:rPr>
                <w:rFonts w:cs="B Titr"/>
                <w:b/>
                <w:bCs/>
              </w:rPr>
            </w:pPr>
            <w:r w:rsidRPr="00077DC2">
              <w:rPr>
                <w:rFonts w:cs="B Titr" w:hint="cs"/>
                <w:b/>
                <w:bCs/>
                <w:rtl/>
              </w:rPr>
              <w:t>جمع</w:t>
            </w:r>
          </w:p>
        </w:tc>
        <w:tc>
          <w:tcPr>
            <w:tcW w:w="1267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90D3980" w14:textId="556B6B0B" w:rsidR="00670173" w:rsidRPr="00077DC2" w:rsidRDefault="00670173" w:rsidP="00670173">
            <w:pPr>
              <w:bidi/>
              <w:jc w:val="center"/>
              <w:rPr>
                <w:rFonts w:cs="B Titr"/>
                <w:b/>
                <w:bCs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19</w:t>
            </w:r>
          </w:p>
        </w:tc>
        <w:tc>
          <w:tcPr>
            <w:tcW w:w="2313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B63ABF5" w14:textId="77777777" w:rsidR="00670173" w:rsidRPr="00077DC2" w:rsidRDefault="00670173" w:rsidP="00670173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332</w:t>
            </w:r>
          </w:p>
        </w:tc>
        <w:tc>
          <w:tcPr>
            <w:tcW w:w="1982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29C8A248" w14:textId="77777777" w:rsidR="00670173" w:rsidRPr="00077DC2" w:rsidRDefault="00670173" w:rsidP="00670173">
            <w:pPr>
              <w:bidi/>
              <w:jc w:val="center"/>
              <w:rPr>
                <w:rFonts w:cs="B Nazanin"/>
                <w:b/>
                <w:bCs/>
              </w:rPr>
            </w:pPr>
          </w:p>
        </w:tc>
      </w:tr>
    </w:tbl>
    <w:p w14:paraId="40983742" w14:textId="77777777" w:rsidR="00D82711" w:rsidRPr="00077DC2" w:rsidRDefault="00D82711" w:rsidP="00FC11A3">
      <w:pPr>
        <w:ind w:right="434"/>
        <w:rPr>
          <w:rFonts w:cs="B Yagut"/>
          <w:sz w:val="28"/>
          <w:szCs w:val="28"/>
        </w:rPr>
      </w:pPr>
    </w:p>
    <w:p w14:paraId="2A8CB61F" w14:textId="77777777" w:rsidR="00D82711" w:rsidRPr="00077DC2" w:rsidRDefault="00D82711" w:rsidP="00FC11A3">
      <w:pPr>
        <w:rPr>
          <w:rFonts w:cs="B Titr"/>
          <w:sz w:val="28"/>
          <w:szCs w:val="28"/>
          <w:lang w:bidi="fa-IR"/>
        </w:rPr>
      </w:pPr>
    </w:p>
    <w:p w14:paraId="73338040" w14:textId="77777777" w:rsidR="00D82711" w:rsidRPr="00077DC2" w:rsidRDefault="00D82711" w:rsidP="00D82711">
      <w:pPr>
        <w:ind w:left="4680"/>
        <w:rPr>
          <w:rFonts w:cs="B Titr"/>
          <w:sz w:val="28"/>
          <w:szCs w:val="28"/>
          <w:rtl/>
          <w:lang w:bidi="fa-IR"/>
        </w:rPr>
      </w:pPr>
    </w:p>
    <w:p w14:paraId="19CC11E9" w14:textId="77777777" w:rsidR="00D82711" w:rsidRPr="00077DC2" w:rsidRDefault="00D82711" w:rsidP="008A022D">
      <w:pPr>
        <w:bidi/>
        <w:jc w:val="center"/>
        <w:rPr>
          <w:rFonts w:cs="B Titr"/>
          <w:sz w:val="28"/>
          <w:szCs w:val="28"/>
        </w:rPr>
      </w:pPr>
      <w:r w:rsidRPr="00077DC2">
        <w:rPr>
          <w:rFonts w:cs="B Yagut"/>
          <w:sz w:val="28"/>
          <w:szCs w:val="28"/>
          <w:rtl/>
          <w:lang w:bidi="fa-IR"/>
        </w:rPr>
        <w:br w:type="page"/>
      </w:r>
    </w:p>
    <w:tbl>
      <w:tblPr>
        <w:tblpPr w:leftFromText="180" w:rightFromText="180" w:vertAnchor="text" w:horzAnchor="margin" w:tblpXSpec="center" w:tblpY="205"/>
        <w:bidiVisual/>
        <w:tblW w:w="11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6"/>
        <w:gridCol w:w="3186"/>
        <w:gridCol w:w="1256"/>
        <w:gridCol w:w="693"/>
        <w:gridCol w:w="610"/>
        <w:gridCol w:w="624"/>
        <w:gridCol w:w="678"/>
        <w:gridCol w:w="740"/>
        <w:gridCol w:w="2410"/>
      </w:tblGrid>
      <w:tr w:rsidR="00BD24C0" w:rsidRPr="00077DC2" w14:paraId="2797DEEA" w14:textId="77777777" w:rsidTr="00830680">
        <w:trPr>
          <w:trHeight w:val="791"/>
        </w:trPr>
        <w:tc>
          <w:tcPr>
            <w:tcW w:w="11103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44D7D875" w14:textId="77777777" w:rsidR="00FC11A3" w:rsidRPr="00077DC2" w:rsidRDefault="00FC11A3" w:rsidP="00FC11A3">
            <w:pPr>
              <w:bidi/>
              <w:jc w:val="center"/>
              <w:rPr>
                <w:rFonts w:cs="B Titr"/>
                <w:rtl/>
              </w:rPr>
            </w:pPr>
            <w:r w:rsidRPr="00077DC2">
              <w:rPr>
                <w:rFonts w:cs="B Titr" w:hint="cs"/>
                <w:sz w:val="32"/>
                <w:szCs w:val="32"/>
                <w:rtl/>
              </w:rPr>
              <w:lastRenderedPageBreak/>
              <w:t>ترم سوم</w:t>
            </w:r>
          </w:p>
        </w:tc>
      </w:tr>
      <w:tr w:rsidR="00BD24C0" w:rsidRPr="00077DC2" w14:paraId="1FCEC324" w14:textId="77777777" w:rsidTr="00830680">
        <w:tc>
          <w:tcPr>
            <w:tcW w:w="906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084F8BC1" w14:textId="77777777" w:rsidR="00FC11A3" w:rsidRPr="00077DC2" w:rsidRDefault="00FC11A3" w:rsidP="00FC11A3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</w:rPr>
              <w:t>رديف</w:t>
            </w:r>
          </w:p>
        </w:tc>
        <w:tc>
          <w:tcPr>
            <w:tcW w:w="3186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EB12F4C" w14:textId="77777777" w:rsidR="00FC11A3" w:rsidRPr="00077DC2" w:rsidRDefault="00FC11A3" w:rsidP="00FC11A3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077DC2">
              <w:rPr>
                <w:rFonts w:cs="B Titr" w:hint="cs"/>
                <w:rtl/>
              </w:rPr>
              <w:t>نام درس</w:t>
            </w:r>
          </w:p>
        </w:tc>
        <w:tc>
          <w:tcPr>
            <w:tcW w:w="1256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E705BB1" w14:textId="77777777" w:rsidR="00FC11A3" w:rsidRPr="00077DC2" w:rsidRDefault="00FC11A3" w:rsidP="00FC11A3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  <w:lang w:bidi="fa-IR"/>
              </w:rPr>
              <w:t>شماره درس</w:t>
            </w:r>
          </w:p>
        </w:tc>
        <w:tc>
          <w:tcPr>
            <w:tcW w:w="1303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577A4A20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تعداد واحد</w:t>
            </w:r>
          </w:p>
        </w:tc>
        <w:tc>
          <w:tcPr>
            <w:tcW w:w="2042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097A89A4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ساعت</w:t>
            </w:r>
          </w:p>
        </w:tc>
        <w:tc>
          <w:tcPr>
            <w:tcW w:w="241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3CFF0E27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پيشنياز/هم نياز</w:t>
            </w:r>
          </w:p>
        </w:tc>
      </w:tr>
      <w:tr w:rsidR="00BD24C0" w:rsidRPr="00077DC2" w14:paraId="6B73A055" w14:textId="77777777" w:rsidTr="00830680">
        <w:tc>
          <w:tcPr>
            <w:tcW w:w="906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A20EECE" w14:textId="77777777" w:rsidR="00FC11A3" w:rsidRPr="00077DC2" w:rsidRDefault="00FC11A3" w:rsidP="00FC11A3">
            <w:pPr>
              <w:jc w:val="center"/>
              <w:rPr>
                <w:rFonts w:cs="B Titr"/>
                <w:lang w:bidi="fa-IR"/>
              </w:rPr>
            </w:pPr>
          </w:p>
        </w:tc>
        <w:tc>
          <w:tcPr>
            <w:tcW w:w="3186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C762D8D" w14:textId="77777777" w:rsidR="00FC11A3" w:rsidRPr="00077DC2" w:rsidRDefault="00FC11A3" w:rsidP="00FC11A3">
            <w:pPr>
              <w:rPr>
                <w:rFonts w:cs="B Titr"/>
              </w:rPr>
            </w:pPr>
          </w:p>
        </w:tc>
        <w:tc>
          <w:tcPr>
            <w:tcW w:w="1256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CBE5676" w14:textId="77777777" w:rsidR="00FC11A3" w:rsidRPr="00077DC2" w:rsidRDefault="00FC11A3" w:rsidP="00FC11A3">
            <w:pPr>
              <w:rPr>
                <w:rFonts w:cs="B Titr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4D07B758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8"/>
                <w:szCs w:val="18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نظري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 w:themeFill="accent5" w:themeFillTint="33"/>
            <w:vAlign w:val="center"/>
          </w:tcPr>
          <w:p w14:paraId="3C1199F0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8"/>
                <w:szCs w:val="18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عملي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0A4B6668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8"/>
                <w:szCs w:val="18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نظري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09A44B92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عملي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</w:tcPr>
          <w:p w14:paraId="7EF3E4D2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8"/>
                <w:szCs w:val="18"/>
                <w:rtl/>
                <w:lang w:bidi="fa-IR"/>
              </w:rPr>
              <w:t>جمع</w:t>
            </w:r>
          </w:p>
        </w:tc>
        <w:tc>
          <w:tcPr>
            <w:tcW w:w="241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D9E42C0" w14:textId="77777777" w:rsidR="00FC11A3" w:rsidRPr="00077DC2" w:rsidRDefault="00FC11A3" w:rsidP="00FC11A3">
            <w:pPr>
              <w:rPr>
                <w:rFonts w:cs="B Titr"/>
              </w:rPr>
            </w:pPr>
          </w:p>
        </w:tc>
      </w:tr>
      <w:tr w:rsidR="00BD24C0" w:rsidRPr="00077DC2" w14:paraId="43ADA19F" w14:textId="77777777" w:rsidTr="00830680">
        <w:tc>
          <w:tcPr>
            <w:tcW w:w="906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DDABBF6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1</w:t>
            </w:r>
          </w:p>
        </w:tc>
        <w:tc>
          <w:tcPr>
            <w:tcW w:w="3186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B69B989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برنامه نويسي مقدماتي </w:t>
            </w:r>
          </w:p>
        </w:tc>
        <w:tc>
          <w:tcPr>
            <w:tcW w:w="1256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1FFAF9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EE547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610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5AEB6F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624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D772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678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1A63A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40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F12F7B4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1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5B59F51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 xml:space="preserve">پيش نياز:  رياضيات پايه </w:t>
            </w:r>
          </w:p>
        </w:tc>
      </w:tr>
      <w:tr w:rsidR="00BD24C0" w:rsidRPr="00077DC2" w14:paraId="2FBE7F37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71E1744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86F88FB" w14:textId="77777777" w:rsidR="00FC11A3" w:rsidRPr="00077DC2" w:rsidRDefault="00FC11A3" w:rsidP="00FC11A3">
            <w:pPr>
              <w:bidi/>
              <w:jc w:val="lowKashida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زمایشگاه  برنامه نويسي مقدماتي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9E6F9FF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118C4B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53FFF39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F0FB6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AA970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FC2EBE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3DFE77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 xml:space="preserve">هم نیاز: برنامه نویسی مقدماتی </w:t>
            </w:r>
          </w:p>
        </w:tc>
      </w:tr>
      <w:tr w:rsidR="00BD24C0" w:rsidRPr="00077DC2" w14:paraId="1A61E423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A233E6B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3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51E55C0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مديريت بهبود عملكرد در مراكز بهداشتي درماني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7CCA08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367B8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52D13B9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A96D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8BE7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28EF22F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0EDB5BC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اصول مديريت</w:t>
            </w:r>
          </w:p>
        </w:tc>
      </w:tr>
      <w:tr w:rsidR="00BD24C0" w:rsidRPr="00077DC2" w14:paraId="13F84462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879C957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32DD20B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مار حياتي استنباطی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FDFB5C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C8B1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1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7802959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F262F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88D4D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8C18D9A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43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462237E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آمار حیاتی مقدماتي</w:t>
            </w:r>
          </w:p>
        </w:tc>
      </w:tr>
      <w:tr w:rsidR="00BD24C0" w:rsidRPr="00077DC2" w14:paraId="1E123956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6643281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CF23C9B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زبان اختصاصي</w:t>
            </w:r>
            <w:r w:rsidRPr="00077DC2">
              <w:rPr>
                <w:rFonts w:cs="B Zar"/>
                <w:sz w:val="26"/>
                <w:szCs w:val="26"/>
                <w:lang w:bidi="fa-IR"/>
              </w:rPr>
              <w:t xml:space="preserve"> HIT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40BD39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FF934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3C81B15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3AA46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841BB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1AE77FA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D3D91E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زبان انگليسي عمومي</w:t>
            </w:r>
          </w:p>
        </w:tc>
      </w:tr>
      <w:tr w:rsidR="00BD24C0" w:rsidRPr="00077DC2" w14:paraId="42A76B50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C2E4E7E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6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785FEBB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مدیریت اطلاعات سلامت (1) 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A8A264C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C0DB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AD6489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AD9E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5B30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0610986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5B7438D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</w:tr>
      <w:tr w:rsidR="00BD24C0" w:rsidRPr="00077DC2" w14:paraId="4A414E78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BCCB5E7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7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76B3096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بيماري شناسي 2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633EA3F" w14:textId="77777777" w:rsidR="00FC11A3" w:rsidRPr="00077DC2" w:rsidRDefault="00FC11A3" w:rsidP="00FC11A3">
            <w:pPr>
              <w:bidi/>
              <w:ind w:left="560" w:right="720"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E411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804C14A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7FFDD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F7BC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05D625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99312B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بيماري شناسي 1</w:t>
            </w:r>
          </w:p>
        </w:tc>
      </w:tr>
      <w:tr w:rsidR="00BD24C0" w:rsidRPr="00077DC2" w14:paraId="4B4290A3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66C2B95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8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FFFFFF" w:themeFill="background1"/>
          </w:tcPr>
          <w:p w14:paraId="3ED0D2BD" w14:textId="4C65FFE3" w:rsidR="00830680" w:rsidRPr="00077DC2" w:rsidRDefault="00830680" w:rsidP="00830680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سيستم هاي اطلاعات سلامت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14:paraId="6C316DCE" w14:textId="77777777" w:rsidR="00830680" w:rsidRPr="00077DC2" w:rsidRDefault="00830680" w:rsidP="00830680">
            <w:pPr>
              <w:bidi/>
              <w:ind w:left="560" w:right="720"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4E6D2D" w14:textId="00169670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14:paraId="3EBF1C35" w14:textId="7D95FA89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A9F452" w14:textId="7DB94E48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0ECA2D" w14:textId="48FD1904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14:paraId="1D6EF8C4" w14:textId="30B587D8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FFFFFF" w:themeFill="background1"/>
          </w:tcPr>
          <w:p w14:paraId="454A3791" w14:textId="3F2937B2" w:rsidR="00830680" w:rsidRPr="00077DC2" w:rsidRDefault="00830680" w:rsidP="0083068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مديريت اطلاعات سلامت 1</w:t>
            </w:r>
          </w:p>
        </w:tc>
      </w:tr>
      <w:tr w:rsidR="00BD24C0" w:rsidRPr="00077DC2" w14:paraId="585930E2" w14:textId="77777777" w:rsidTr="00830680">
        <w:tc>
          <w:tcPr>
            <w:tcW w:w="90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3B3AAAF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9</w:t>
            </w:r>
          </w:p>
        </w:tc>
        <w:tc>
          <w:tcPr>
            <w:tcW w:w="318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EA7E3E0" w14:textId="7CDD18F8" w:rsidR="00FC11A3" w:rsidRPr="00077DC2" w:rsidRDefault="009A01D6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تفسیر موضوعی قران</w:t>
            </w:r>
          </w:p>
        </w:tc>
        <w:tc>
          <w:tcPr>
            <w:tcW w:w="125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9DDDC37" w14:textId="77777777" w:rsidR="00FC11A3" w:rsidRPr="00077DC2" w:rsidRDefault="00FC11A3" w:rsidP="00FC11A3">
            <w:pPr>
              <w:bidi/>
              <w:ind w:left="560" w:right="720"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9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633FF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915ADF4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F4E3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7A4DD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0EC7DD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1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BA371FF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-</w:t>
            </w:r>
          </w:p>
        </w:tc>
      </w:tr>
      <w:tr w:rsidR="00BD24C0" w:rsidRPr="00077DC2" w14:paraId="5BE66796" w14:textId="77777777" w:rsidTr="00830680">
        <w:tc>
          <w:tcPr>
            <w:tcW w:w="5348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0B5217E" w14:textId="77777777" w:rsidR="00FC11A3" w:rsidRPr="00077DC2" w:rsidRDefault="00FC11A3" w:rsidP="00FC11A3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rtl/>
              </w:rPr>
              <w:t>جمع</w:t>
            </w:r>
          </w:p>
        </w:tc>
        <w:tc>
          <w:tcPr>
            <w:tcW w:w="1303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6FD2E558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sz w:val="28"/>
                <w:szCs w:val="28"/>
                <w:rtl/>
                <w:lang w:bidi="fa-IR"/>
              </w:rPr>
              <w:t>17</w:t>
            </w:r>
          </w:p>
        </w:tc>
        <w:tc>
          <w:tcPr>
            <w:tcW w:w="2042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08B54381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315</w:t>
            </w:r>
          </w:p>
        </w:tc>
        <w:tc>
          <w:tcPr>
            <w:tcW w:w="2410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2CEB59F2" w14:textId="77777777" w:rsidR="00FC11A3" w:rsidRPr="00077DC2" w:rsidRDefault="00FC11A3" w:rsidP="00FC11A3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3120DB0E" w14:textId="77777777" w:rsidR="00D82711" w:rsidRPr="00077DC2" w:rsidRDefault="00D82711" w:rsidP="00825CB9">
      <w:pPr>
        <w:ind w:left="4680"/>
        <w:rPr>
          <w:rFonts w:cs="B Titr"/>
          <w:sz w:val="28"/>
          <w:szCs w:val="28"/>
          <w:rtl/>
        </w:rPr>
      </w:pPr>
      <w:r w:rsidRPr="00077DC2">
        <w:rPr>
          <w:rFonts w:cs="B Titr"/>
          <w:sz w:val="28"/>
          <w:szCs w:val="28"/>
        </w:rPr>
        <w:t xml:space="preserve"> </w:t>
      </w:r>
      <w:r w:rsidRPr="00077DC2">
        <w:rPr>
          <w:rFonts w:cs="B Titr"/>
          <w:sz w:val="28"/>
          <w:szCs w:val="28"/>
        </w:rPr>
        <w:tab/>
      </w:r>
      <w:r w:rsidRPr="00077DC2">
        <w:rPr>
          <w:rFonts w:cs="B Titr"/>
          <w:sz w:val="28"/>
          <w:szCs w:val="28"/>
        </w:rPr>
        <w:tab/>
        <w:t xml:space="preserve">     </w:t>
      </w:r>
      <w:r w:rsidRPr="00077DC2">
        <w:rPr>
          <w:rFonts w:cs="B Titr"/>
          <w:sz w:val="28"/>
          <w:szCs w:val="28"/>
        </w:rPr>
        <w:tab/>
      </w:r>
      <w:r w:rsidRPr="00077DC2">
        <w:rPr>
          <w:rFonts w:cs="B Titr"/>
          <w:sz w:val="28"/>
          <w:szCs w:val="28"/>
        </w:rPr>
        <w:tab/>
      </w:r>
    </w:p>
    <w:p w14:paraId="548081B3" w14:textId="77777777" w:rsidR="00D82711" w:rsidRPr="00077DC2" w:rsidRDefault="00D82711" w:rsidP="00D82711">
      <w:pPr>
        <w:jc w:val="center"/>
        <w:rPr>
          <w:rFonts w:cs="B Titr"/>
          <w:sz w:val="28"/>
          <w:szCs w:val="28"/>
          <w:rtl/>
          <w:lang w:bidi="fa-IR"/>
        </w:rPr>
      </w:pPr>
    </w:p>
    <w:p w14:paraId="60FC9328" w14:textId="77777777" w:rsidR="00D82711" w:rsidRPr="00077DC2" w:rsidRDefault="00D82711" w:rsidP="008A022D">
      <w:pPr>
        <w:jc w:val="center"/>
        <w:rPr>
          <w:rFonts w:cs="B Titr"/>
          <w:sz w:val="28"/>
          <w:szCs w:val="28"/>
        </w:rPr>
      </w:pPr>
      <w:r w:rsidRPr="00077DC2">
        <w:rPr>
          <w:rFonts w:cs="B Titr"/>
          <w:sz w:val="28"/>
          <w:szCs w:val="28"/>
          <w:rtl/>
          <w:lang w:bidi="fa-IR"/>
        </w:rPr>
        <w:br w:type="page"/>
      </w:r>
    </w:p>
    <w:tbl>
      <w:tblPr>
        <w:bidiVisual/>
        <w:tblW w:w="108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2"/>
        <w:gridCol w:w="3124"/>
        <w:gridCol w:w="880"/>
        <w:gridCol w:w="666"/>
        <w:gridCol w:w="566"/>
        <w:gridCol w:w="797"/>
        <w:gridCol w:w="665"/>
        <w:gridCol w:w="909"/>
        <w:gridCol w:w="2441"/>
      </w:tblGrid>
      <w:tr w:rsidR="00BD24C0" w:rsidRPr="00077DC2" w14:paraId="0AA2FCA0" w14:textId="77777777" w:rsidTr="00FC11A3">
        <w:trPr>
          <w:trHeight w:val="729"/>
          <w:jc w:val="center"/>
        </w:trPr>
        <w:tc>
          <w:tcPr>
            <w:tcW w:w="10860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54A64B48" w14:textId="77777777" w:rsidR="008A022D" w:rsidRPr="00077DC2" w:rsidRDefault="008A022D" w:rsidP="001D67F3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077DC2">
              <w:rPr>
                <w:rFonts w:cs="B Titr" w:hint="cs"/>
                <w:sz w:val="32"/>
                <w:szCs w:val="32"/>
                <w:rtl/>
              </w:rPr>
              <w:lastRenderedPageBreak/>
              <w:t>ترم چهارم</w:t>
            </w:r>
          </w:p>
        </w:tc>
      </w:tr>
      <w:tr w:rsidR="00BD24C0" w:rsidRPr="00077DC2" w14:paraId="1ACA8107" w14:textId="77777777" w:rsidTr="00FC11A3">
        <w:trPr>
          <w:jc w:val="center"/>
        </w:trPr>
        <w:tc>
          <w:tcPr>
            <w:tcW w:w="812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29C23615" w14:textId="77777777" w:rsidR="00D82711" w:rsidRPr="00077DC2" w:rsidRDefault="00D82711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رديف</w:t>
            </w:r>
          </w:p>
        </w:tc>
        <w:tc>
          <w:tcPr>
            <w:tcW w:w="3124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AA180B3" w14:textId="77777777" w:rsidR="00D82711" w:rsidRPr="00077DC2" w:rsidRDefault="00D82711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نام درس</w:t>
            </w:r>
          </w:p>
        </w:tc>
        <w:tc>
          <w:tcPr>
            <w:tcW w:w="88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40D307ED" w14:textId="77777777" w:rsidR="00D82711" w:rsidRPr="00077DC2" w:rsidRDefault="00D82711" w:rsidP="001D67F3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  <w:lang w:bidi="fa-IR"/>
              </w:rPr>
              <w:t>شماره درس</w:t>
            </w:r>
          </w:p>
        </w:tc>
        <w:tc>
          <w:tcPr>
            <w:tcW w:w="1232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7AE3F213" w14:textId="77777777" w:rsidR="00D82711" w:rsidRPr="00077DC2" w:rsidRDefault="00D82711" w:rsidP="001D67F3">
            <w:pPr>
              <w:bidi/>
              <w:jc w:val="center"/>
              <w:rPr>
                <w:rFonts w:cs="B Titr"/>
                <w:sz w:val="20"/>
                <w:szCs w:val="20"/>
              </w:rPr>
            </w:pPr>
            <w:r w:rsidRPr="00077DC2">
              <w:rPr>
                <w:rFonts w:cs="B Titr" w:hint="cs"/>
                <w:rtl/>
              </w:rPr>
              <w:t xml:space="preserve">تعداد </w:t>
            </w:r>
            <w:r w:rsidR="00C45FE7" w:rsidRPr="00077DC2">
              <w:rPr>
                <w:rFonts w:cs="B Titr" w:hint="cs"/>
                <w:rtl/>
              </w:rPr>
              <w:t>واحد</w:t>
            </w:r>
          </w:p>
        </w:tc>
        <w:tc>
          <w:tcPr>
            <w:tcW w:w="2371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15CAC116" w14:textId="77777777" w:rsidR="00D82711" w:rsidRPr="00077DC2" w:rsidRDefault="00D82711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ساعت</w:t>
            </w:r>
          </w:p>
        </w:tc>
        <w:tc>
          <w:tcPr>
            <w:tcW w:w="2441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E5E17FA" w14:textId="77777777" w:rsidR="00D82711" w:rsidRPr="00077DC2" w:rsidRDefault="00D82711" w:rsidP="001D67F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پيشنياز</w:t>
            </w:r>
            <w:r w:rsidR="00C45FE7" w:rsidRPr="00077DC2">
              <w:rPr>
                <w:rFonts w:cs="B Titr" w:hint="cs"/>
                <w:rtl/>
              </w:rPr>
              <w:t>/هم نياز</w:t>
            </w:r>
          </w:p>
        </w:tc>
      </w:tr>
      <w:tr w:rsidR="00BD24C0" w:rsidRPr="00077DC2" w14:paraId="5B8D2107" w14:textId="77777777" w:rsidTr="00FC11A3">
        <w:trPr>
          <w:jc w:val="center"/>
        </w:trPr>
        <w:tc>
          <w:tcPr>
            <w:tcW w:w="812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5C4ADA7" w14:textId="77777777" w:rsidR="00C45FE7" w:rsidRPr="00077DC2" w:rsidRDefault="00C45FE7" w:rsidP="001D67F3">
            <w:pPr>
              <w:rPr>
                <w:rFonts w:cs="B Titr"/>
              </w:rPr>
            </w:pPr>
          </w:p>
        </w:tc>
        <w:tc>
          <w:tcPr>
            <w:tcW w:w="3124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546BDC7" w14:textId="77777777" w:rsidR="00C45FE7" w:rsidRPr="00077DC2" w:rsidRDefault="00C45FE7" w:rsidP="001D67F3">
            <w:pPr>
              <w:rPr>
                <w:rFonts w:cs="B Titr"/>
              </w:rPr>
            </w:pPr>
          </w:p>
        </w:tc>
        <w:tc>
          <w:tcPr>
            <w:tcW w:w="88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5EB5A87" w14:textId="77777777" w:rsidR="00C45FE7" w:rsidRPr="00077DC2" w:rsidRDefault="00C45FE7" w:rsidP="001D67F3">
            <w:pPr>
              <w:rPr>
                <w:rFonts w:cs="B Titr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70FCC1B6" w14:textId="77777777" w:rsidR="00C45FE7" w:rsidRPr="00077DC2" w:rsidRDefault="00C45FE7" w:rsidP="00A157E0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نظري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 w:themeFill="accent5" w:themeFillTint="33"/>
          </w:tcPr>
          <w:p w14:paraId="2BA046B3" w14:textId="77777777" w:rsidR="00C45FE7" w:rsidRPr="00077DC2" w:rsidRDefault="00C45FE7" w:rsidP="00A157E0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عملي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3EC503F0" w14:textId="77777777" w:rsidR="00C45FE7" w:rsidRPr="00077DC2" w:rsidRDefault="00C45FE7" w:rsidP="001D67F3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نظري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2734EFE5" w14:textId="77777777" w:rsidR="00C45FE7" w:rsidRPr="00077DC2" w:rsidRDefault="00C45FE7" w:rsidP="001D67F3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عملي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</w:tcPr>
          <w:p w14:paraId="34E3F8A3" w14:textId="77777777" w:rsidR="00C45FE7" w:rsidRPr="00077DC2" w:rsidRDefault="00C45FE7" w:rsidP="001D67F3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جمع</w:t>
            </w:r>
          </w:p>
        </w:tc>
        <w:tc>
          <w:tcPr>
            <w:tcW w:w="2441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8C653E4" w14:textId="77777777" w:rsidR="00C45FE7" w:rsidRPr="00077DC2" w:rsidRDefault="00C45FE7" w:rsidP="001D67F3">
            <w:pPr>
              <w:rPr>
                <w:rFonts w:cs="B Titr"/>
              </w:rPr>
            </w:pPr>
          </w:p>
        </w:tc>
      </w:tr>
      <w:tr w:rsidR="00BD24C0" w:rsidRPr="00077DC2" w14:paraId="329710F6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038E328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1</w:t>
            </w:r>
          </w:p>
        </w:tc>
        <w:tc>
          <w:tcPr>
            <w:tcW w:w="3124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16F58AA" w14:textId="77777777" w:rsidR="00D62A3F" w:rsidRPr="00077DC2" w:rsidRDefault="00D62A3F" w:rsidP="00D62A3F">
            <w:pPr>
              <w:bidi/>
              <w:jc w:val="both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اقدامات جراحی، خدمات تشخیصی، درمانی و ملزومات مصرفی پزشكي</w:t>
            </w:r>
          </w:p>
        </w:tc>
        <w:tc>
          <w:tcPr>
            <w:tcW w:w="88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7A93126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666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F4BE8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66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B9FD999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97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BA602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65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C9C5B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09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E970BD2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41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3AD8369" w14:textId="00B4FB5C" w:rsidR="00D62A3F" w:rsidRPr="00077DC2" w:rsidRDefault="00830680" w:rsidP="00D62A3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</w:t>
            </w:r>
            <w:r w:rsidR="00D62A3F" w:rsidRPr="00077DC2">
              <w:rPr>
                <w:rFonts w:cs="B Zar" w:hint="cs"/>
                <w:sz w:val="18"/>
                <w:szCs w:val="18"/>
                <w:rtl/>
              </w:rPr>
              <w:t xml:space="preserve"> نياز: بيماري شناسي 3</w:t>
            </w:r>
          </w:p>
        </w:tc>
      </w:tr>
      <w:tr w:rsidR="00BD24C0" w:rsidRPr="00077DC2" w14:paraId="65859DC9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8728196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2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BE237A1" w14:textId="77777777" w:rsidR="00D62A3F" w:rsidRPr="00077DC2" w:rsidRDefault="00D62A3F" w:rsidP="00A157E0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ساختمان داده ها 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07CD0B1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EC86D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23BEB4C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E7E8D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9CD0D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50C56CC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56A993E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رياضيات پايه و مباني كامپيوتر</w:t>
            </w:r>
          </w:p>
        </w:tc>
      </w:tr>
      <w:tr w:rsidR="00BD24C0" w:rsidRPr="00077DC2" w14:paraId="1FD7A6B9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203260C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3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DD78821" w14:textId="77777777" w:rsidR="00D62A3F" w:rsidRPr="00077DC2" w:rsidRDefault="00D62A3F" w:rsidP="00A157E0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روش تحقيق 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08E37CD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F76D5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1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57EAE89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A797D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38156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A557A50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43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C422022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آمار حياتي استنباطي</w:t>
            </w:r>
          </w:p>
        </w:tc>
      </w:tr>
      <w:tr w:rsidR="00BD24C0" w:rsidRPr="00077DC2" w14:paraId="582C57D2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F23D00A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4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BF0D864" w14:textId="77777777" w:rsidR="00D62A3F" w:rsidRPr="00077DC2" w:rsidRDefault="00D62A3F" w:rsidP="00A157E0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زبان اختصاصي </w:t>
            </w:r>
            <w:r w:rsidRPr="00077DC2">
              <w:rPr>
                <w:rFonts w:cs="B Zar"/>
                <w:sz w:val="26"/>
                <w:szCs w:val="26"/>
                <w:lang w:bidi="fa-IR"/>
              </w:rPr>
              <w:t>HIM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1AA361E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AE2CE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30BE4BB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2C95B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35F6E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D70E1B8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E9012C1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زبان اختصاصي</w:t>
            </w:r>
            <w:r w:rsidRPr="00077DC2">
              <w:rPr>
                <w:rFonts w:cs="B Zar"/>
                <w:sz w:val="18"/>
                <w:szCs w:val="18"/>
              </w:rPr>
              <w:t>HIT</w:t>
            </w:r>
          </w:p>
        </w:tc>
      </w:tr>
      <w:tr w:rsidR="00BD24C0" w:rsidRPr="00077DC2" w14:paraId="44FB0AD7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831E7BC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D93E5F8" w14:textId="77777777" w:rsidR="00D62A3F" w:rsidRPr="00077DC2" w:rsidRDefault="00D62A3F" w:rsidP="00A157E0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تربیت بدنی (2)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DEA50A8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516B9" w14:textId="77777777" w:rsidR="00D62A3F" w:rsidRPr="00077DC2" w:rsidRDefault="00437193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6E57AF2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A512F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9510E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3A7412B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27BDDDB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تربیت بدنی (1)</w:t>
            </w:r>
          </w:p>
        </w:tc>
      </w:tr>
      <w:tr w:rsidR="00BD24C0" w:rsidRPr="00077DC2" w14:paraId="5DAE8F2C" w14:textId="77777777" w:rsidTr="00830680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DDBA807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6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ECA1127" w14:textId="031C4B0F" w:rsidR="00830680" w:rsidRPr="00077DC2" w:rsidRDefault="00830680" w:rsidP="00830680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بيماري شناسي 3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900BB57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FDEF5" w14:textId="6F7838F7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DB93B7D" w14:textId="722E569D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C0620" w14:textId="76BDB1C1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3B9B0" w14:textId="66592888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E277A65" w14:textId="0574C725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B8F25EC" w14:textId="1FF5DEA8" w:rsidR="00830680" w:rsidRPr="00077DC2" w:rsidRDefault="00830680" w:rsidP="0083068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بيماري شناسي 1</w:t>
            </w:r>
          </w:p>
        </w:tc>
      </w:tr>
      <w:tr w:rsidR="00BD24C0" w:rsidRPr="00077DC2" w14:paraId="51A7DB34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CB76CEB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7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3DA365B" w14:textId="77777777" w:rsidR="00D62A3F" w:rsidRPr="00077DC2" w:rsidRDefault="00D62A3F" w:rsidP="00A157E0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مدیریت اطلاعات سلامت (2) 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56429BD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1E1B2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35C3FAE" w14:textId="77777777" w:rsidR="00D62A3F" w:rsidRPr="00077DC2" w:rsidRDefault="00437193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3E421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3B1BC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2D65AC7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4656A32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 xml:space="preserve">پيش نياز: مدیریت اطلاعات سلامت (1) </w:t>
            </w:r>
          </w:p>
        </w:tc>
      </w:tr>
      <w:tr w:rsidR="00BD24C0" w:rsidRPr="00077DC2" w14:paraId="21049D7A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F9127F8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8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EB712E8" w14:textId="77777777" w:rsidR="00D62A3F" w:rsidRPr="00077DC2" w:rsidRDefault="00D62A3F" w:rsidP="00A157E0">
            <w:pPr>
              <w:bidi/>
              <w:jc w:val="lowKashida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كدگذاري بيماريها 1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05D48DE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1266C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1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DEBB270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9332F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D5C7B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0F19C51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43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006D421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بیماری شناسی 1</w:t>
            </w:r>
          </w:p>
        </w:tc>
      </w:tr>
      <w:tr w:rsidR="00BD24C0" w:rsidRPr="00077DC2" w14:paraId="56047FDE" w14:textId="77777777" w:rsidTr="00FC11A3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91A2098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9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A615571" w14:textId="77777777" w:rsidR="00D62A3F" w:rsidRPr="00077DC2" w:rsidRDefault="00D62A3F" w:rsidP="00A157E0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کارآموزی مدیریت اطلاعات سلامت 1و2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3178AF2" w14:textId="77777777" w:rsidR="00D62A3F" w:rsidRPr="00077DC2" w:rsidRDefault="00D62A3F" w:rsidP="00A157E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A36E9" w14:textId="77777777" w:rsidR="00D62A3F" w:rsidRPr="00077DC2" w:rsidRDefault="00437193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959700B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C494F" w14:textId="77777777" w:rsidR="00D62A3F" w:rsidRPr="00077DC2" w:rsidRDefault="00437193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54A71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02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B05BCB9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02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625DFB8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یاز: مدیریت اطلاعات سلامت (2) يا قبل از كارآموزي در عرصه</w:t>
            </w:r>
          </w:p>
        </w:tc>
      </w:tr>
      <w:tr w:rsidR="00670173" w:rsidRPr="00077DC2" w14:paraId="539E4380" w14:textId="77777777" w:rsidTr="00FA6614">
        <w:trPr>
          <w:trHeight w:val="510"/>
          <w:jc w:val="center"/>
        </w:trPr>
        <w:tc>
          <w:tcPr>
            <w:tcW w:w="81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14E67FE" w14:textId="40DB7875" w:rsidR="00670173" w:rsidRPr="00077DC2" w:rsidRDefault="00670173" w:rsidP="0067017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10</w:t>
            </w:r>
          </w:p>
        </w:tc>
        <w:tc>
          <w:tcPr>
            <w:tcW w:w="312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7F87A93" w14:textId="52340FF9" w:rsidR="00670173" w:rsidRPr="00077DC2" w:rsidRDefault="00670173" w:rsidP="0067017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تاریخ تحلیلی صدر اسلام</w:t>
            </w:r>
          </w:p>
        </w:tc>
        <w:tc>
          <w:tcPr>
            <w:tcW w:w="8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2834A9F" w14:textId="77777777" w:rsidR="00670173" w:rsidRPr="00077DC2" w:rsidRDefault="00670173" w:rsidP="0067017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27AD9" w14:textId="3255A850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2BF9C71" w14:textId="1B26CB46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9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16B13" w14:textId="3A50F779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59172" w14:textId="4F32BBE4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9397837" w14:textId="685EF8FC" w:rsidR="00670173" w:rsidRPr="00077DC2" w:rsidRDefault="00670173" w:rsidP="00670173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44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CC5997E" w14:textId="29027E98" w:rsidR="00670173" w:rsidRPr="00077DC2" w:rsidRDefault="00670173" w:rsidP="0067017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670173" w:rsidRPr="00077DC2" w14:paraId="006D41DA" w14:textId="77777777" w:rsidTr="00FC11A3">
        <w:trPr>
          <w:jc w:val="center"/>
        </w:trPr>
        <w:tc>
          <w:tcPr>
            <w:tcW w:w="3936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05AA4251" w14:textId="77777777" w:rsidR="00670173" w:rsidRPr="00077DC2" w:rsidRDefault="00670173" w:rsidP="00670173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rtl/>
              </w:rPr>
              <w:t>جمع</w:t>
            </w:r>
          </w:p>
        </w:tc>
        <w:tc>
          <w:tcPr>
            <w:tcW w:w="880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FBEC8A8" w14:textId="77777777" w:rsidR="00670173" w:rsidRPr="00077DC2" w:rsidRDefault="00670173" w:rsidP="00670173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  <w:tc>
          <w:tcPr>
            <w:tcW w:w="1232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0524CDD2" w14:textId="441EFB9D" w:rsidR="00670173" w:rsidRPr="00077DC2" w:rsidRDefault="00670173" w:rsidP="00670173">
            <w:pPr>
              <w:bidi/>
              <w:jc w:val="center"/>
              <w:rPr>
                <w:rFonts w:cs="B Titr"/>
                <w:sz w:val="28"/>
                <w:szCs w:val="28"/>
                <w:lang w:bidi="fa-IR"/>
              </w:rPr>
            </w:pPr>
            <w:r>
              <w:rPr>
                <w:rFonts w:cs="B Titr" w:hint="cs"/>
                <w:sz w:val="28"/>
                <w:szCs w:val="28"/>
                <w:rtl/>
                <w:lang w:bidi="fa-IR"/>
              </w:rPr>
              <w:t>20</w:t>
            </w:r>
          </w:p>
        </w:tc>
        <w:tc>
          <w:tcPr>
            <w:tcW w:w="2371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6FF89D45" w14:textId="77777777" w:rsidR="00670173" w:rsidRPr="00077DC2" w:rsidRDefault="00670173" w:rsidP="00670173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409</w:t>
            </w:r>
          </w:p>
        </w:tc>
        <w:tc>
          <w:tcPr>
            <w:tcW w:w="2441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2FB651CF" w14:textId="77777777" w:rsidR="00670173" w:rsidRPr="00077DC2" w:rsidRDefault="00670173" w:rsidP="00670173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7A83FEE4" w14:textId="77777777" w:rsidR="00D82711" w:rsidRPr="00077DC2" w:rsidRDefault="00D82711" w:rsidP="00D82711">
      <w:pPr>
        <w:tabs>
          <w:tab w:val="left" w:pos="8775"/>
        </w:tabs>
      </w:pPr>
    </w:p>
    <w:p w14:paraId="34D66199" w14:textId="77777777" w:rsidR="00C45FE7" w:rsidRPr="00077DC2" w:rsidRDefault="00D82711" w:rsidP="00D82711">
      <w:pPr>
        <w:bidi/>
        <w:ind w:left="434"/>
        <w:jc w:val="center"/>
        <w:rPr>
          <w:rFonts w:cs="B Titr"/>
          <w:sz w:val="28"/>
          <w:szCs w:val="28"/>
          <w:rtl/>
        </w:rPr>
      </w:pPr>
      <w:r w:rsidRPr="00077DC2">
        <w:rPr>
          <w:rFonts w:cs="B Titr"/>
          <w:sz w:val="28"/>
          <w:szCs w:val="28"/>
          <w:rtl/>
        </w:rPr>
        <w:br w:type="page"/>
      </w:r>
    </w:p>
    <w:tbl>
      <w:tblPr>
        <w:tblpPr w:leftFromText="180" w:rightFromText="180" w:vertAnchor="text" w:horzAnchor="margin" w:tblpY="-94"/>
        <w:bidiVisual/>
        <w:tblW w:w="111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0"/>
        <w:gridCol w:w="3323"/>
        <w:gridCol w:w="992"/>
        <w:gridCol w:w="640"/>
        <w:gridCol w:w="591"/>
        <w:gridCol w:w="727"/>
        <w:gridCol w:w="567"/>
        <w:gridCol w:w="868"/>
        <w:gridCol w:w="2694"/>
      </w:tblGrid>
      <w:tr w:rsidR="00BD24C0" w:rsidRPr="00077DC2" w14:paraId="65B28AA2" w14:textId="77777777" w:rsidTr="00830680">
        <w:trPr>
          <w:trHeight w:val="647"/>
        </w:trPr>
        <w:tc>
          <w:tcPr>
            <w:tcW w:w="11182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F6AF7D6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32"/>
                <w:szCs w:val="32"/>
                <w:rtl/>
              </w:rPr>
            </w:pPr>
            <w:r w:rsidRPr="00077DC2">
              <w:rPr>
                <w:rFonts w:cs="B Titr" w:hint="cs"/>
                <w:sz w:val="32"/>
                <w:szCs w:val="32"/>
                <w:rtl/>
              </w:rPr>
              <w:lastRenderedPageBreak/>
              <w:t xml:space="preserve">ترم </w:t>
            </w:r>
            <w:r w:rsidRPr="00077DC2">
              <w:rPr>
                <w:rFonts w:cs="B Titr" w:hint="cs"/>
                <w:sz w:val="32"/>
                <w:szCs w:val="32"/>
                <w:rtl/>
                <w:lang w:bidi="fa-IR"/>
              </w:rPr>
              <w:t>پنجم</w:t>
            </w:r>
          </w:p>
        </w:tc>
      </w:tr>
      <w:tr w:rsidR="00BD24C0" w:rsidRPr="00077DC2" w14:paraId="03ABD770" w14:textId="77777777" w:rsidTr="00830680">
        <w:tc>
          <w:tcPr>
            <w:tcW w:w="78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0D7D440B" w14:textId="77777777" w:rsidR="00FC11A3" w:rsidRPr="00077DC2" w:rsidRDefault="00FC11A3" w:rsidP="00FC11A3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</w:rPr>
              <w:t>رديف</w:t>
            </w:r>
          </w:p>
        </w:tc>
        <w:tc>
          <w:tcPr>
            <w:tcW w:w="3323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9A80FA6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نام درس</w:t>
            </w:r>
          </w:p>
        </w:tc>
        <w:tc>
          <w:tcPr>
            <w:tcW w:w="992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5F6D08E0" w14:textId="77777777" w:rsidR="00FC11A3" w:rsidRPr="00077DC2" w:rsidRDefault="00FC11A3" w:rsidP="00FC11A3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  <w:lang w:bidi="fa-IR"/>
              </w:rPr>
              <w:t>شماره درس</w:t>
            </w:r>
          </w:p>
        </w:tc>
        <w:tc>
          <w:tcPr>
            <w:tcW w:w="1231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74FA74B4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تعداد واحد</w:t>
            </w:r>
          </w:p>
        </w:tc>
        <w:tc>
          <w:tcPr>
            <w:tcW w:w="2162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475C1CD8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ساعت</w:t>
            </w:r>
          </w:p>
        </w:tc>
        <w:tc>
          <w:tcPr>
            <w:tcW w:w="2694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33CB6343" w14:textId="77777777" w:rsidR="00FC11A3" w:rsidRPr="00077DC2" w:rsidRDefault="00FC11A3" w:rsidP="00FC11A3">
            <w:pPr>
              <w:bidi/>
              <w:jc w:val="center"/>
              <w:rPr>
                <w:rFonts w:cs="B Titr"/>
                <w:rtl/>
              </w:rPr>
            </w:pPr>
            <w:r w:rsidRPr="00077DC2">
              <w:rPr>
                <w:rFonts w:cs="B Titr" w:hint="cs"/>
                <w:rtl/>
              </w:rPr>
              <w:t>پيشنياز/هم نياز</w:t>
            </w:r>
          </w:p>
          <w:p w14:paraId="1CABBE2F" w14:textId="77777777" w:rsidR="00FC11A3" w:rsidRPr="00077DC2" w:rsidRDefault="00FC11A3" w:rsidP="00FC11A3">
            <w:pPr>
              <w:bidi/>
              <w:jc w:val="center"/>
              <w:rPr>
                <w:rFonts w:cs="B Titr"/>
              </w:rPr>
            </w:pPr>
          </w:p>
        </w:tc>
      </w:tr>
      <w:tr w:rsidR="00BD24C0" w:rsidRPr="00077DC2" w14:paraId="0D770D34" w14:textId="77777777" w:rsidTr="00830680">
        <w:tc>
          <w:tcPr>
            <w:tcW w:w="78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274864D" w14:textId="77777777" w:rsidR="00FC11A3" w:rsidRPr="00077DC2" w:rsidRDefault="00FC11A3" w:rsidP="00FC11A3">
            <w:pPr>
              <w:rPr>
                <w:rFonts w:cs="B Titr"/>
                <w:lang w:bidi="fa-IR"/>
              </w:rPr>
            </w:pPr>
          </w:p>
        </w:tc>
        <w:tc>
          <w:tcPr>
            <w:tcW w:w="3323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B513506" w14:textId="77777777" w:rsidR="00FC11A3" w:rsidRPr="00077DC2" w:rsidRDefault="00FC11A3" w:rsidP="00FC11A3">
            <w:pPr>
              <w:rPr>
                <w:rFonts w:cs="B Titr"/>
              </w:rPr>
            </w:pPr>
          </w:p>
        </w:tc>
        <w:tc>
          <w:tcPr>
            <w:tcW w:w="992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56C2D86" w14:textId="77777777" w:rsidR="00FC11A3" w:rsidRPr="00077DC2" w:rsidRDefault="00FC11A3" w:rsidP="00FC11A3">
            <w:pPr>
              <w:rPr>
                <w:rFonts w:cs="B Titr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521B61BE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نظري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 w:themeFill="accent5" w:themeFillTint="33"/>
          </w:tcPr>
          <w:p w14:paraId="7F819DCC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6"/>
                <w:szCs w:val="16"/>
                <w:lang w:bidi="fa-IR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عملي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2A8F8AE7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6"/>
                <w:szCs w:val="16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نظري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5FD09A0E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6"/>
                <w:szCs w:val="16"/>
                <w:lang w:bidi="fa-IR"/>
              </w:rPr>
            </w:pPr>
            <w:r w:rsidRPr="00077DC2">
              <w:rPr>
                <w:rFonts w:cs="B Titr" w:hint="cs"/>
                <w:sz w:val="16"/>
                <w:szCs w:val="16"/>
                <w:rtl/>
              </w:rPr>
              <w:t>عملي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</w:tcPr>
          <w:p w14:paraId="60B2F8A1" w14:textId="77777777" w:rsidR="00FC11A3" w:rsidRPr="00077DC2" w:rsidRDefault="00FC11A3" w:rsidP="00FC11A3">
            <w:pPr>
              <w:bidi/>
              <w:jc w:val="center"/>
              <w:rPr>
                <w:rFonts w:cs="B Titr"/>
                <w:sz w:val="16"/>
                <w:szCs w:val="16"/>
                <w:lang w:bidi="fa-IR"/>
              </w:rPr>
            </w:pPr>
            <w:r w:rsidRPr="00077DC2">
              <w:rPr>
                <w:rFonts w:cs="B Titr" w:hint="cs"/>
                <w:sz w:val="16"/>
                <w:szCs w:val="16"/>
                <w:rtl/>
                <w:lang w:bidi="fa-IR"/>
              </w:rPr>
              <w:t>جمع</w:t>
            </w:r>
          </w:p>
        </w:tc>
        <w:tc>
          <w:tcPr>
            <w:tcW w:w="2694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CF927C2" w14:textId="77777777" w:rsidR="00FC11A3" w:rsidRPr="00077DC2" w:rsidRDefault="00FC11A3" w:rsidP="00FC11A3">
            <w:pPr>
              <w:rPr>
                <w:rFonts w:cs="B Titr"/>
              </w:rPr>
            </w:pPr>
          </w:p>
        </w:tc>
      </w:tr>
      <w:tr w:rsidR="00BD24C0" w:rsidRPr="00077DC2" w14:paraId="02599A73" w14:textId="77777777" w:rsidTr="00830680">
        <w:tc>
          <w:tcPr>
            <w:tcW w:w="78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B42418F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1</w:t>
            </w:r>
          </w:p>
        </w:tc>
        <w:tc>
          <w:tcPr>
            <w:tcW w:w="3323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7D9D13C" w14:textId="77777777" w:rsidR="00FC11A3" w:rsidRPr="00077DC2" w:rsidRDefault="00FC11A3" w:rsidP="00FC11A3">
            <w:pPr>
              <w:bidi/>
              <w:jc w:val="lowKashida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كدگذاري اقدامات پزشكي</w:t>
            </w:r>
          </w:p>
        </w:tc>
        <w:tc>
          <w:tcPr>
            <w:tcW w:w="992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A3CACCE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E5C03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591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5DCBEA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727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9CA4F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9</w:t>
            </w:r>
          </w:p>
        </w:tc>
        <w:tc>
          <w:tcPr>
            <w:tcW w:w="567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2E56F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868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2C897A8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2694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46F068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یش</w:t>
            </w:r>
            <w:r w:rsidRPr="00077DC2">
              <w:rPr>
                <w:rFonts w:cs="B Zar"/>
                <w:sz w:val="18"/>
                <w:szCs w:val="18"/>
                <w:rtl/>
              </w:rPr>
              <w:softHyphen/>
            </w:r>
            <w:r w:rsidRPr="00077DC2">
              <w:rPr>
                <w:rFonts w:cs="B Zar" w:hint="cs"/>
                <w:sz w:val="18"/>
                <w:szCs w:val="18"/>
                <w:rtl/>
              </w:rPr>
              <w:t>نیاز: کدگذاری بيماري</w:t>
            </w:r>
            <w:r w:rsidRPr="00077DC2">
              <w:rPr>
                <w:rFonts w:cs="B Zar"/>
                <w:sz w:val="18"/>
                <w:szCs w:val="18"/>
                <w:rtl/>
              </w:rPr>
              <w:softHyphen/>
            </w:r>
            <w:r w:rsidRPr="00077DC2">
              <w:rPr>
                <w:rFonts w:cs="B Zar" w:hint="cs"/>
                <w:sz w:val="18"/>
                <w:szCs w:val="18"/>
                <w:rtl/>
              </w:rPr>
              <w:t>ها1، اقدامات جراحی، خدمات تشخیصی، درمانی و ملزومات مصرفی پزشكي</w:t>
            </w:r>
          </w:p>
        </w:tc>
      </w:tr>
      <w:tr w:rsidR="00BD24C0" w:rsidRPr="00077DC2" w14:paraId="0E3C091F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286CC8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2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860101C" w14:textId="77777777" w:rsidR="00FC11A3" w:rsidRPr="00077DC2" w:rsidRDefault="00FC11A3" w:rsidP="00FC11A3">
            <w:pPr>
              <w:bidi/>
              <w:jc w:val="lowKashida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مديريت سيستم هاي اطلاعات سلامت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856E93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D1A0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81B4EFD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20359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73317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2AFD75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EE40FB8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سيستم هاي اطلاعات سلامت</w:t>
            </w:r>
          </w:p>
        </w:tc>
      </w:tr>
      <w:tr w:rsidR="00BD24C0" w:rsidRPr="00077DC2" w14:paraId="1F588204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036A6BB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3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BA71DD0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برنامه نويسي پيشرفته 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52F9227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06909F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FE71547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25C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D123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BF17FA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ABC2807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ساختمان داده ها</w:t>
            </w:r>
          </w:p>
        </w:tc>
      </w:tr>
      <w:tr w:rsidR="00BD24C0" w:rsidRPr="00077DC2" w14:paraId="03487B1F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1809578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4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CF2D10B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زمایشگاه برنامه نویسی پیشرفته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A4A7287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89596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B2F6E96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25B31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13373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9FFBC0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2DC94E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یاز: برنامه نویسی پیشرفته</w:t>
            </w:r>
          </w:p>
        </w:tc>
      </w:tr>
      <w:tr w:rsidR="00BD24C0" w:rsidRPr="00077DC2" w14:paraId="35B37003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EA7FFA6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5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E073D4D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پروژه تحقيق 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6C79414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8ACB1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355CB95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FDF54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78F4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68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3A16B7E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68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2A5978A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روش تحقيق</w:t>
            </w:r>
          </w:p>
        </w:tc>
      </w:tr>
      <w:tr w:rsidR="00BD24C0" w:rsidRPr="00077DC2" w14:paraId="25D48F30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DD0C4F2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8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D203D9A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رسيدگي و محاسبه اسناد بيمه بيمارستاني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8E7ED93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1F5D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E9055D3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9660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B12D9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6DEEA8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0D8BCEC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یش</w:t>
            </w:r>
            <w:r w:rsidRPr="00077DC2">
              <w:rPr>
                <w:rFonts w:cs="B Zar"/>
                <w:sz w:val="18"/>
                <w:szCs w:val="18"/>
                <w:rtl/>
              </w:rPr>
              <w:softHyphen/>
            </w:r>
            <w:r w:rsidRPr="00077DC2">
              <w:rPr>
                <w:rFonts w:cs="B Zar" w:hint="cs"/>
                <w:sz w:val="18"/>
                <w:szCs w:val="18"/>
                <w:rtl/>
              </w:rPr>
              <w:t>نیاز: بيماري شناسي1 و 2 و 3، اصطلاحات پزشکی2، اقدامات جراحی، خدمات تشخیصی، درمانی و ملزومات مصرفی پزشكي، داروشناسي</w:t>
            </w:r>
          </w:p>
        </w:tc>
      </w:tr>
      <w:tr w:rsidR="00BD24C0" w:rsidRPr="00077DC2" w14:paraId="1ADD34E6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685FC07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9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D227F58" w14:textId="408CD37D" w:rsidR="00830680" w:rsidRPr="00077DC2" w:rsidRDefault="00830680" w:rsidP="00830680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كدگذاري بيماريها 2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F7C34E6" w14:textId="77777777" w:rsidR="00830680" w:rsidRPr="00077DC2" w:rsidRDefault="00830680" w:rsidP="00830680">
            <w:pPr>
              <w:bidi/>
              <w:ind w:left="560" w:right="720"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644E8" w14:textId="759A4A8F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A8E3ABF" w14:textId="3B2B3C39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06949" w14:textId="04B21C52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3DC54" w14:textId="3FF51F73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9A84EF1" w14:textId="39C45851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8E957E2" w14:textId="3C7CF797" w:rsidR="00830680" w:rsidRPr="00077DC2" w:rsidRDefault="00830680" w:rsidP="00830680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كدگذاري بیماریها 1</w:t>
            </w:r>
          </w:p>
        </w:tc>
      </w:tr>
      <w:tr w:rsidR="00BD24C0" w:rsidRPr="00077DC2" w14:paraId="04151144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3430D15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10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E59BAF1" w14:textId="77777777" w:rsidR="00FC11A3" w:rsidRPr="00077DC2" w:rsidRDefault="00FC11A3" w:rsidP="00FC11A3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شاخصها و تحليل داده هاي سلامت 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36580FF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2A17C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DC9ECA2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7F3D7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27C0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C7C5122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8418194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آمار حیاتی استنباطي</w:t>
            </w:r>
          </w:p>
        </w:tc>
      </w:tr>
      <w:tr w:rsidR="00BD24C0" w:rsidRPr="00077DC2" w14:paraId="4EA3338C" w14:textId="77777777" w:rsidTr="00830680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74412FA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11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998E047" w14:textId="77777777" w:rsidR="00FC11A3" w:rsidRPr="00077DC2" w:rsidRDefault="00FC11A3" w:rsidP="00FC11A3">
            <w:pPr>
              <w:bidi/>
              <w:jc w:val="both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كارآموزي شاخص ها و تحليل داده هاي سلامت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8E0ED5F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F065E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DA4081C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D7EA59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61971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24AFE55" w14:textId="77777777" w:rsidR="00FC11A3" w:rsidRPr="00077DC2" w:rsidRDefault="00FC11A3" w:rsidP="00FC11A3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20BED8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ياز: شاخص ها و تحليل داده هاي سلامت يا قبل از كارآموزي در عرصه</w:t>
            </w:r>
          </w:p>
        </w:tc>
      </w:tr>
      <w:tr w:rsidR="00BD24C0" w:rsidRPr="00077DC2" w14:paraId="65308C21" w14:textId="77777777" w:rsidTr="00830680">
        <w:trPr>
          <w:trHeight w:val="210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5FD5900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12</w:t>
            </w:r>
          </w:p>
        </w:tc>
        <w:tc>
          <w:tcPr>
            <w:tcW w:w="3323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34C385B" w14:textId="4332DED9" w:rsidR="00FC11A3" w:rsidRPr="00077DC2" w:rsidRDefault="00D9791C" w:rsidP="00FC11A3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فرهنگ و تمدن اسلام و ایران</w:t>
            </w:r>
          </w:p>
        </w:tc>
        <w:tc>
          <w:tcPr>
            <w:tcW w:w="99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E1ACF5A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196C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D52E78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27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9E516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66750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D565EAC" w14:textId="77777777" w:rsidR="00FC11A3" w:rsidRPr="00077DC2" w:rsidRDefault="00FC11A3" w:rsidP="00FC11A3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2694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57ADB01" w14:textId="77777777" w:rsidR="00FC11A3" w:rsidRPr="00077DC2" w:rsidRDefault="00FC11A3" w:rsidP="00FC11A3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-</w:t>
            </w:r>
          </w:p>
        </w:tc>
      </w:tr>
      <w:tr w:rsidR="00BD24C0" w:rsidRPr="00077DC2" w14:paraId="257200FC" w14:textId="77777777" w:rsidTr="00830680">
        <w:tc>
          <w:tcPr>
            <w:tcW w:w="5095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127CB4DE" w14:textId="77777777" w:rsidR="00FC11A3" w:rsidRPr="00077DC2" w:rsidRDefault="00FC11A3" w:rsidP="00FC11A3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rtl/>
              </w:rPr>
              <w:t>جمع</w:t>
            </w:r>
          </w:p>
        </w:tc>
        <w:tc>
          <w:tcPr>
            <w:tcW w:w="1231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55336B2F" w14:textId="6D08E73E" w:rsidR="00FC11A3" w:rsidRPr="00077DC2" w:rsidRDefault="004111EC" w:rsidP="00FC11A3">
            <w:pPr>
              <w:bidi/>
              <w:jc w:val="center"/>
              <w:rPr>
                <w:rFonts w:cs="B Titr"/>
                <w:sz w:val="28"/>
                <w:szCs w:val="28"/>
                <w:lang w:bidi="fa-IR"/>
              </w:rPr>
            </w:pPr>
            <w:r>
              <w:rPr>
                <w:rFonts w:cs="B Titr" w:hint="cs"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2162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30A3CF4E" w14:textId="77777777" w:rsidR="00FC11A3" w:rsidRPr="00077DC2" w:rsidRDefault="00FC11A3" w:rsidP="00FC11A3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434</w:t>
            </w:r>
          </w:p>
        </w:tc>
        <w:tc>
          <w:tcPr>
            <w:tcW w:w="2694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1754A606" w14:textId="77777777" w:rsidR="00FC11A3" w:rsidRPr="00077DC2" w:rsidRDefault="00FC11A3" w:rsidP="00FC11A3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219C7DFE" w14:textId="77777777" w:rsidR="00D82711" w:rsidRPr="00077DC2" w:rsidRDefault="00D82711" w:rsidP="00D82711"/>
    <w:p w14:paraId="0B9A46D4" w14:textId="77777777" w:rsidR="00D82711" w:rsidRPr="00077DC2" w:rsidRDefault="00D82711" w:rsidP="00D82711"/>
    <w:p w14:paraId="389BE66B" w14:textId="77777777" w:rsidR="00D82711" w:rsidRPr="00077DC2" w:rsidRDefault="00D82711" w:rsidP="00D82711">
      <w:pPr>
        <w:bidi/>
        <w:rPr>
          <w:rFonts w:cs="B Yagut"/>
          <w:sz w:val="28"/>
          <w:szCs w:val="28"/>
          <w:rtl/>
        </w:rPr>
      </w:pPr>
    </w:p>
    <w:p w14:paraId="4FE36193" w14:textId="77777777" w:rsidR="00D82711" w:rsidRPr="00077DC2" w:rsidRDefault="00D82711" w:rsidP="008A022D">
      <w:pPr>
        <w:bidi/>
        <w:jc w:val="center"/>
        <w:rPr>
          <w:rFonts w:cs="B Titr"/>
          <w:sz w:val="28"/>
          <w:szCs w:val="28"/>
        </w:rPr>
      </w:pPr>
      <w:r w:rsidRPr="00077DC2">
        <w:rPr>
          <w:rFonts w:cs="B Yagut"/>
          <w:sz w:val="28"/>
          <w:szCs w:val="28"/>
        </w:rPr>
        <w:br w:type="page"/>
      </w:r>
    </w:p>
    <w:tbl>
      <w:tblPr>
        <w:tblpPr w:leftFromText="180" w:rightFromText="180" w:vertAnchor="text" w:horzAnchor="margin" w:tblpXSpec="center" w:tblpY="170"/>
        <w:bidiVisual/>
        <w:tblW w:w="11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0"/>
        <w:gridCol w:w="3668"/>
        <w:gridCol w:w="1060"/>
        <w:gridCol w:w="711"/>
        <w:gridCol w:w="802"/>
        <w:gridCol w:w="850"/>
        <w:gridCol w:w="760"/>
        <w:gridCol w:w="709"/>
        <w:gridCol w:w="1985"/>
      </w:tblGrid>
      <w:tr w:rsidR="00BD24C0" w:rsidRPr="00077DC2" w14:paraId="1BD8DBDC" w14:textId="77777777" w:rsidTr="008A022D">
        <w:trPr>
          <w:trHeight w:val="791"/>
        </w:trPr>
        <w:tc>
          <w:tcPr>
            <w:tcW w:w="11325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12321E9" w14:textId="77777777" w:rsidR="008A022D" w:rsidRPr="00077DC2" w:rsidRDefault="008A022D" w:rsidP="00C45FE7">
            <w:pPr>
              <w:bidi/>
              <w:jc w:val="center"/>
              <w:rPr>
                <w:rFonts w:cs="B Titr"/>
                <w:rtl/>
              </w:rPr>
            </w:pPr>
            <w:r w:rsidRPr="00077DC2">
              <w:rPr>
                <w:rFonts w:cs="B Titr" w:hint="cs"/>
                <w:sz w:val="32"/>
                <w:szCs w:val="32"/>
                <w:rtl/>
              </w:rPr>
              <w:lastRenderedPageBreak/>
              <w:t xml:space="preserve">ترم </w:t>
            </w:r>
            <w:r w:rsidRPr="00077DC2">
              <w:rPr>
                <w:rFonts w:cs="B Titr" w:hint="cs"/>
                <w:sz w:val="32"/>
                <w:szCs w:val="32"/>
                <w:rtl/>
                <w:lang w:bidi="fa-IR"/>
              </w:rPr>
              <w:t>ششم</w:t>
            </w:r>
          </w:p>
        </w:tc>
      </w:tr>
      <w:tr w:rsidR="00BD24C0" w:rsidRPr="00077DC2" w14:paraId="1C750C3F" w14:textId="77777777" w:rsidTr="00C45FE7">
        <w:tc>
          <w:tcPr>
            <w:tcW w:w="78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9775632" w14:textId="77777777" w:rsidR="00C45FE7" w:rsidRPr="00077DC2" w:rsidRDefault="00C45FE7" w:rsidP="00C45FE7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</w:rPr>
              <w:t>رديف</w:t>
            </w:r>
          </w:p>
        </w:tc>
        <w:tc>
          <w:tcPr>
            <w:tcW w:w="3668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22329CC0" w14:textId="77777777" w:rsidR="00C45FE7" w:rsidRPr="00077DC2" w:rsidRDefault="00C45FE7" w:rsidP="00C45FE7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نام درس</w:t>
            </w:r>
          </w:p>
        </w:tc>
        <w:tc>
          <w:tcPr>
            <w:tcW w:w="106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0AB42A66" w14:textId="77777777" w:rsidR="00C45FE7" w:rsidRPr="00077DC2" w:rsidRDefault="00C45FE7" w:rsidP="00C45FE7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  <w:lang w:bidi="fa-IR"/>
              </w:rPr>
              <w:t>شماره درس</w:t>
            </w:r>
          </w:p>
        </w:tc>
        <w:tc>
          <w:tcPr>
            <w:tcW w:w="1513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3CCB4AD2" w14:textId="77777777" w:rsidR="00C45FE7" w:rsidRPr="00077DC2" w:rsidRDefault="00C45FE7" w:rsidP="00C45FE7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تعداد واحد</w:t>
            </w:r>
          </w:p>
        </w:tc>
        <w:tc>
          <w:tcPr>
            <w:tcW w:w="2319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5E0223DE" w14:textId="77777777" w:rsidR="00C45FE7" w:rsidRPr="00077DC2" w:rsidRDefault="00C45FE7" w:rsidP="00C45FE7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ساعت</w:t>
            </w:r>
          </w:p>
        </w:tc>
        <w:tc>
          <w:tcPr>
            <w:tcW w:w="1985" w:type="dxa"/>
            <w:vMerge w:val="restart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326E3BA" w14:textId="77777777" w:rsidR="00C45FE7" w:rsidRPr="00077DC2" w:rsidRDefault="00C45FE7" w:rsidP="00C45FE7">
            <w:pPr>
              <w:bidi/>
              <w:jc w:val="center"/>
              <w:rPr>
                <w:rFonts w:cs="B Titr"/>
                <w:rtl/>
              </w:rPr>
            </w:pPr>
            <w:r w:rsidRPr="00077DC2">
              <w:rPr>
                <w:rFonts w:cs="B Titr" w:hint="cs"/>
                <w:rtl/>
              </w:rPr>
              <w:t>پيشنياز/هم نياز</w:t>
            </w:r>
          </w:p>
          <w:p w14:paraId="55FB1582" w14:textId="77777777" w:rsidR="00C45FE7" w:rsidRPr="00077DC2" w:rsidRDefault="00C45FE7" w:rsidP="00C45FE7">
            <w:pPr>
              <w:bidi/>
              <w:jc w:val="center"/>
              <w:rPr>
                <w:rFonts w:cs="B Titr"/>
              </w:rPr>
            </w:pPr>
          </w:p>
        </w:tc>
      </w:tr>
      <w:tr w:rsidR="00BD24C0" w:rsidRPr="00077DC2" w14:paraId="2FE6F35E" w14:textId="77777777" w:rsidTr="00D62A3F">
        <w:tc>
          <w:tcPr>
            <w:tcW w:w="78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1639591" w14:textId="77777777" w:rsidR="00C45FE7" w:rsidRPr="00077DC2" w:rsidRDefault="00C45FE7" w:rsidP="00C45FE7">
            <w:pPr>
              <w:rPr>
                <w:rFonts w:cs="B Titr"/>
                <w:lang w:bidi="fa-IR"/>
              </w:rPr>
            </w:pPr>
          </w:p>
        </w:tc>
        <w:tc>
          <w:tcPr>
            <w:tcW w:w="3668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46DBCDB" w14:textId="77777777" w:rsidR="00C45FE7" w:rsidRPr="00077DC2" w:rsidRDefault="00C45FE7" w:rsidP="00C45FE7">
            <w:pPr>
              <w:rPr>
                <w:rFonts w:cs="B Titr"/>
              </w:rPr>
            </w:pPr>
          </w:p>
        </w:tc>
        <w:tc>
          <w:tcPr>
            <w:tcW w:w="106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0F30DF4" w14:textId="77777777" w:rsidR="00C45FE7" w:rsidRPr="00077DC2" w:rsidRDefault="00C45FE7" w:rsidP="00C45FE7">
            <w:pPr>
              <w:rPr>
                <w:rFonts w:cs="B Titr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776B0ECC" w14:textId="77777777" w:rsidR="00C45FE7" w:rsidRPr="00077DC2" w:rsidRDefault="00C45FE7" w:rsidP="00C45FE7">
            <w:pPr>
              <w:bidi/>
              <w:jc w:val="center"/>
              <w:rPr>
                <w:rFonts w:cs="B Titr"/>
                <w:sz w:val="18"/>
                <w:szCs w:val="18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نظري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 w:themeFill="accent5" w:themeFillTint="33"/>
          </w:tcPr>
          <w:p w14:paraId="61239B0C" w14:textId="77777777" w:rsidR="00C45FE7" w:rsidRPr="00077DC2" w:rsidRDefault="00C45FE7" w:rsidP="00C45FE7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عملي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2E000DC7" w14:textId="77777777" w:rsidR="00C45FE7" w:rsidRPr="00077DC2" w:rsidRDefault="00C45FE7" w:rsidP="00C45FE7">
            <w:pPr>
              <w:bidi/>
              <w:jc w:val="center"/>
              <w:rPr>
                <w:rFonts w:cs="B Titr"/>
                <w:sz w:val="18"/>
                <w:szCs w:val="18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نظري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531D4CC8" w14:textId="77777777" w:rsidR="00C45FE7" w:rsidRPr="00077DC2" w:rsidRDefault="00C45FE7" w:rsidP="00C45FE7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عمل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</w:tcPr>
          <w:p w14:paraId="2617650E" w14:textId="77777777" w:rsidR="00C45FE7" w:rsidRPr="00077DC2" w:rsidRDefault="00C45FE7" w:rsidP="00C45FE7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8"/>
                <w:szCs w:val="18"/>
                <w:rtl/>
                <w:lang w:bidi="fa-IR"/>
              </w:rPr>
              <w:t>جمع</w:t>
            </w:r>
          </w:p>
        </w:tc>
        <w:tc>
          <w:tcPr>
            <w:tcW w:w="1985" w:type="dxa"/>
            <w:vMerge/>
            <w:tcBorders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A8CA01A" w14:textId="77777777" w:rsidR="00C45FE7" w:rsidRPr="00077DC2" w:rsidRDefault="00C45FE7" w:rsidP="00C45FE7">
            <w:pPr>
              <w:rPr>
                <w:rFonts w:cs="B Titr"/>
              </w:rPr>
            </w:pPr>
          </w:p>
        </w:tc>
      </w:tr>
      <w:tr w:rsidR="00BD24C0" w:rsidRPr="00077DC2" w14:paraId="0CCA88A7" w14:textId="77777777" w:rsidTr="00F546BD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4D8A50A" w14:textId="28CCDD6B" w:rsidR="00830680" w:rsidRPr="00077DC2" w:rsidRDefault="009A5C64" w:rsidP="00830680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>
              <w:rPr>
                <w:rFonts w:cs="B Zar" w:hint="cs"/>
                <w:sz w:val="26"/>
                <w:szCs w:val="26"/>
                <w:rtl/>
              </w:rPr>
              <w:t>1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640448D" w14:textId="18940CC4" w:rsidR="00830680" w:rsidRPr="00077DC2" w:rsidRDefault="00830680" w:rsidP="00830680">
            <w:pPr>
              <w:bidi/>
              <w:jc w:val="lowKashida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مبانی اپیدمیولوژی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A92BFD9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6AD98" w14:textId="02BA6CE2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8CE57D0" w14:textId="44EFDDFD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BBE39" w14:textId="4123FC1E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D6D9F" w14:textId="1C8BE723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CB3293B" w14:textId="3E2EF432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0418651" w14:textId="2A5AEAC5" w:rsidR="00830680" w:rsidRPr="00077DC2" w:rsidRDefault="00830680" w:rsidP="00830680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-</w:t>
            </w:r>
          </w:p>
        </w:tc>
      </w:tr>
      <w:tr w:rsidR="00BD24C0" w:rsidRPr="00077DC2" w14:paraId="0A0A805B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0E91D1F" w14:textId="65A29FEA" w:rsidR="008A022D" w:rsidRPr="00077DC2" w:rsidRDefault="009A5C64" w:rsidP="008A022D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>
              <w:rPr>
                <w:rFonts w:cs="B Zar" w:hint="cs"/>
                <w:sz w:val="26"/>
                <w:szCs w:val="26"/>
                <w:rtl/>
              </w:rPr>
              <w:t>2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A0F1FC8" w14:textId="77777777" w:rsidR="008A022D" w:rsidRPr="00077DC2" w:rsidRDefault="008A022D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رسيدگي و محاسبه اسناد بيمه سرپايي و پاراكلينيك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142F640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DD0BE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E6DB42F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63A87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02384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8FF2398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F05513D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یش</w:t>
            </w:r>
            <w:r w:rsidRPr="00077DC2">
              <w:rPr>
                <w:rFonts w:cs="B Zar"/>
                <w:sz w:val="18"/>
                <w:szCs w:val="18"/>
                <w:rtl/>
              </w:rPr>
              <w:softHyphen/>
            </w:r>
            <w:r w:rsidRPr="00077DC2">
              <w:rPr>
                <w:rFonts w:cs="B Zar" w:hint="cs"/>
                <w:sz w:val="18"/>
                <w:szCs w:val="18"/>
                <w:rtl/>
              </w:rPr>
              <w:t xml:space="preserve">نیاز: بيماري شناسي1 و 2 و 3، اصطلاحات پزشکی2، اقدامات جراحی، خدمات تشخیصی، درمانی و ملزومات مصرفی پزشكي، داروشناسي </w:t>
            </w:r>
          </w:p>
        </w:tc>
      </w:tr>
      <w:tr w:rsidR="00BD24C0" w:rsidRPr="00077DC2" w14:paraId="11BD67BE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FEAEBD0" w14:textId="163DA5AE" w:rsidR="008A022D" w:rsidRPr="00077DC2" w:rsidRDefault="009A5C64" w:rsidP="008A022D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>
              <w:rPr>
                <w:rFonts w:cs="B Zar" w:hint="cs"/>
                <w:sz w:val="26"/>
                <w:szCs w:val="26"/>
                <w:rtl/>
              </w:rPr>
              <w:t>3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26572B8" w14:textId="77777777" w:rsidR="008A022D" w:rsidRPr="00077DC2" w:rsidRDefault="008A022D" w:rsidP="008A022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پايگاه داده ها 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8EE9C64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26DDD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36D9756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3838D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A92BD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60C2052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A40C474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 xml:space="preserve">پيش نياز: برنامه نويسي پيشرفته </w:t>
            </w:r>
          </w:p>
        </w:tc>
      </w:tr>
      <w:tr w:rsidR="00BD24C0" w:rsidRPr="00077DC2" w14:paraId="06993B1D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A419015" w14:textId="4CD5F840" w:rsidR="008A022D" w:rsidRPr="00077DC2" w:rsidRDefault="009A5C64" w:rsidP="008A022D">
            <w:pPr>
              <w:bidi/>
              <w:jc w:val="center"/>
              <w:rPr>
                <w:rFonts w:cs="B Zar"/>
                <w:sz w:val="26"/>
                <w:szCs w:val="26"/>
              </w:rPr>
            </w:pPr>
            <w:r>
              <w:rPr>
                <w:rFonts w:cs="B Zar" w:hint="cs"/>
                <w:sz w:val="26"/>
                <w:szCs w:val="26"/>
                <w:rtl/>
              </w:rPr>
              <w:t>4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04147FA" w14:textId="77777777" w:rsidR="008A022D" w:rsidRPr="00077DC2" w:rsidRDefault="008A022D" w:rsidP="008A022D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زمایشگاه پایگاه داده ها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3730D33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CE2D06" w14:textId="77777777" w:rsidR="008A022D" w:rsidRPr="00077DC2" w:rsidRDefault="00437193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3A234AB" w14:textId="77777777" w:rsidR="008A022D" w:rsidRPr="00077DC2" w:rsidRDefault="008A022D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B56C5" w14:textId="77777777" w:rsidR="008A022D" w:rsidRPr="00077DC2" w:rsidRDefault="00437193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C8475" w14:textId="77777777" w:rsidR="008A022D" w:rsidRPr="00077DC2" w:rsidRDefault="008A022D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8023B85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8B22DF1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یاز: پایگاه داده ها</w:t>
            </w:r>
          </w:p>
        </w:tc>
      </w:tr>
      <w:tr w:rsidR="00BD24C0" w:rsidRPr="00077DC2" w14:paraId="607F20D8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F7D82BB" w14:textId="191B1FCB" w:rsidR="008A022D" w:rsidRPr="00077DC2" w:rsidRDefault="009A5C64" w:rsidP="008A022D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5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D0D0671" w14:textId="77777777" w:rsidR="008A022D" w:rsidRPr="00077DC2" w:rsidRDefault="008A022D" w:rsidP="008A022D">
            <w:pPr>
              <w:bidi/>
              <w:jc w:val="both"/>
              <w:rPr>
                <w:rFonts w:cs="B Zar"/>
                <w:sz w:val="26"/>
                <w:szCs w:val="26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كاربرد سيستم هاي اطلاعات سلامت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7BCF3F9" w14:textId="77777777" w:rsidR="008A022D" w:rsidRPr="00077DC2" w:rsidRDefault="008A022D" w:rsidP="008A022D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83F8A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6DA9827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BF64B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48B31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48C9883" w14:textId="77777777" w:rsidR="008A022D" w:rsidRPr="00077DC2" w:rsidRDefault="008A022D" w:rsidP="008A022D">
            <w:pPr>
              <w:bidi/>
              <w:jc w:val="center"/>
              <w:rPr>
                <w:rFonts w:cs="B Zar"/>
              </w:rPr>
            </w:pPr>
            <w:r w:rsidRPr="00077DC2">
              <w:rPr>
                <w:rFonts w:cs="B Zar" w:hint="cs"/>
                <w:rtl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0C3BEE5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مديريت سيستم هاي اطلاعات سلامت</w:t>
            </w:r>
          </w:p>
        </w:tc>
      </w:tr>
      <w:tr w:rsidR="00BD24C0" w:rsidRPr="00077DC2" w14:paraId="6DC8C5A9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81BED84" w14:textId="3CECBD5D" w:rsidR="008A022D" w:rsidRPr="00077DC2" w:rsidRDefault="009A5C64" w:rsidP="008A022D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6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2739BC6" w14:textId="77777777" w:rsidR="008A022D" w:rsidRPr="00077DC2" w:rsidRDefault="008A022D" w:rsidP="008A022D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زمايشگاه</w:t>
            </w:r>
            <w:r w:rsidRPr="00077DC2">
              <w:rPr>
                <w:rFonts w:cs="B Zar" w:hint="cs"/>
                <w:sz w:val="26"/>
                <w:szCs w:val="26"/>
                <w:rtl/>
              </w:rPr>
              <w:t xml:space="preserve"> كاربرد سيستم هاي اطلاعات سلامت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82BC4F6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FD686" w14:textId="77777777" w:rsidR="008A022D" w:rsidRPr="00077DC2" w:rsidRDefault="00437193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045C59E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B30A9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6C3AB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4CD761F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9397EF8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ياز:  كاربرد سيستم هاي اطلاعات سلامت</w:t>
            </w:r>
          </w:p>
        </w:tc>
      </w:tr>
      <w:tr w:rsidR="00BD24C0" w:rsidRPr="00077DC2" w14:paraId="18820F50" w14:textId="77777777" w:rsidTr="00830680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A53CEDE" w14:textId="0CE8C3C4" w:rsidR="00830680" w:rsidRPr="00077DC2" w:rsidRDefault="009A5C64" w:rsidP="00830680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7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C33F8D6" w14:textId="06A205EB" w:rsidR="00830680" w:rsidRPr="00077DC2" w:rsidRDefault="00830680" w:rsidP="00830680">
            <w:pPr>
              <w:bidi/>
              <w:jc w:val="lowKashida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كدگذاري بيماريها 3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0DDE995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6C9AE" w14:textId="10C9AE70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1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883D5CD" w14:textId="2435BCA8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DFF27" w14:textId="3C9334D3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2414E" w14:textId="765E5A8A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730016A" w14:textId="1CC462CF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43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7B2FC34" w14:textId="350F70A6" w:rsidR="00830680" w:rsidRPr="00077DC2" w:rsidRDefault="00830680" w:rsidP="00830680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كدگذاري بیماریها 2</w:t>
            </w:r>
          </w:p>
        </w:tc>
      </w:tr>
      <w:tr w:rsidR="002D284B" w:rsidRPr="00077DC2" w14:paraId="6EF2E4BE" w14:textId="77777777" w:rsidTr="005D2114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AE0E3E1" w14:textId="14AB63A6" w:rsidR="002D284B" w:rsidRPr="00077DC2" w:rsidRDefault="00FB31BB" w:rsidP="002D284B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</w:rPr>
              <w:t>8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092EF41" w14:textId="3C6527EB" w:rsidR="002D284B" w:rsidRPr="00077DC2" w:rsidRDefault="00202508" w:rsidP="002D284B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آیین زندگی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FF15326" w14:textId="77777777" w:rsidR="002D284B" w:rsidRPr="00077DC2" w:rsidRDefault="002D284B" w:rsidP="002D284B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FBE09" w14:textId="0FB928CF" w:rsidR="002D284B" w:rsidRPr="00077DC2" w:rsidRDefault="00202508" w:rsidP="002D284B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EFA2208" w14:textId="56EA0425" w:rsidR="002D284B" w:rsidRPr="00077DC2" w:rsidRDefault="00202508" w:rsidP="002D284B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860AD" w14:textId="4D5F36C9" w:rsidR="002D284B" w:rsidRPr="00077DC2" w:rsidRDefault="00202508" w:rsidP="002D284B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1A988" w14:textId="01D387BB" w:rsidR="002D284B" w:rsidRPr="00077DC2" w:rsidRDefault="00202508" w:rsidP="002D284B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7F1BAB2" w14:textId="58C58F97" w:rsidR="002D284B" w:rsidRPr="00077DC2" w:rsidRDefault="00202508" w:rsidP="002D284B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F9414E7" w14:textId="063E5AB6" w:rsidR="002D284B" w:rsidRPr="00077DC2" w:rsidRDefault="002D284B" w:rsidP="002D284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</w:tr>
      <w:tr w:rsidR="00202508" w:rsidRPr="00077DC2" w14:paraId="10F37D83" w14:textId="77777777" w:rsidTr="005D2114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DAE581B" w14:textId="2AB852ED" w:rsidR="00202508" w:rsidRDefault="00FB31BB" w:rsidP="002D284B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>
              <w:rPr>
                <w:rFonts w:cs="B Zar" w:hint="cs"/>
                <w:sz w:val="26"/>
                <w:szCs w:val="26"/>
                <w:rtl/>
              </w:rPr>
              <w:t>9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476FB79" w14:textId="644EB652" w:rsidR="00202508" w:rsidRDefault="00202508" w:rsidP="002D284B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انقلاب اسلامی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39A0781" w14:textId="77777777" w:rsidR="00202508" w:rsidRPr="00077DC2" w:rsidRDefault="00202508" w:rsidP="002D284B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EC2B2" w14:textId="3AB54BF8" w:rsidR="00202508" w:rsidRDefault="00202508" w:rsidP="002D284B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21FF08B" w14:textId="6AADED49" w:rsidR="00202508" w:rsidRPr="00077DC2" w:rsidRDefault="00202508" w:rsidP="002D284B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5BE214" w14:textId="58303D50" w:rsidR="00202508" w:rsidRDefault="00202508" w:rsidP="002D284B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D1473" w14:textId="2B0AC310" w:rsidR="00202508" w:rsidRPr="00077DC2" w:rsidRDefault="00202508" w:rsidP="002D284B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9064AED" w14:textId="4DAD0632" w:rsidR="00202508" w:rsidRDefault="00202508" w:rsidP="002D284B">
            <w:pPr>
              <w:bidi/>
              <w:jc w:val="center"/>
              <w:rPr>
                <w:rFonts w:cs="B Zar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1756D6C" w14:textId="77777777" w:rsidR="00202508" w:rsidRPr="00077DC2" w:rsidRDefault="00202508" w:rsidP="002D284B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</w:tr>
    </w:tbl>
    <w:p w14:paraId="0BD20B29" w14:textId="77777777" w:rsidR="00AC0D5A" w:rsidRDefault="00AC0D5A">
      <w:pPr>
        <w:bidi/>
        <w:rPr>
          <w:lang w:bidi="fa-IR"/>
        </w:rPr>
      </w:pPr>
    </w:p>
    <w:tbl>
      <w:tblPr>
        <w:tblpPr w:leftFromText="180" w:rightFromText="180" w:vertAnchor="text" w:horzAnchor="margin" w:tblpXSpec="center" w:tblpY="170"/>
        <w:bidiVisual/>
        <w:tblW w:w="11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0"/>
        <w:gridCol w:w="3668"/>
        <w:gridCol w:w="1060"/>
        <w:gridCol w:w="711"/>
        <w:gridCol w:w="802"/>
        <w:gridCol w:w="850"/>
        <w:gridCol w:w="760"/>
        <w:gridCol w:w="709"/>
        <w:gridCol w:w="1985"/>
      </w:tblGrid>
      <w:tr w:rsidR="00BD24C0" w:rsidRPr="00077DC2" w14:paraId="2346DB51" w14:textId="77777777" w:rsidTr="00D62A3F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B7CD8DD" w14:textId="73C2372A" w:rsidR="008A022D" w:rsidRDefault="00FB31BB" w:rsidP="0020250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10</w:t>
            </w:r>
          </w:p>
          <w:p w14:paraId="773E2C8E" w14:textId="621EC093" w:rsidR="00AC0D5A" w:rsidRPr="00077DC2" w:rsidRDefault="00AC0D5A" w:rsidP="00AC0D5A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7403434" w14:textId="77777777" w:rsidR="008A022D" w:rsidRPr="00077DC2" w:rsidRDefault="008A022D" w:rsidP="008A022D">
            <w:pPr>
              <w:bidi/>
              <w:jc w:val="lowKashida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کارآموزی کدگذاری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51F8907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711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8BF18" w14:textId="77777777" w:rsidR="008A022D" w:rsidRPr="00077DC2" w:rsidRDefault="00437193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7279E42" w14:textId="77777777" w:rsidR="008A022D" w:rsidRPr="00077DC2" w:rsidRDefault="008A022D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F4010" w14:textId="77777777" w:rsidR="008A022D" w:rsidRPr="00077DC2" w:rsidRDefault="00437193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989D7" w14:textId="77777777" w:rsidR="008A022D" w:rsidRPr="00077DC2" w:rsidRDefault="008A022D" w:rsidP="008A022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FA9E9D4" w14:textId="77777777" w:rsidR="008A022D" w:rsidRPr="00077DC2" w:rsidRDefault="008A022D" w:rsidP="008A022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47C3313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كدگذاري اقدامات پزشكي</w:t>
            </w:r>
          </w:p>
          <w:p w14:paraId="4BC01733" w14:textId="77777777" w:rsidR="008A022D" w:rsidRPr="00077DC2" w:rsidRDefault="008A022D" w:rsidP="008A022D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ياز: كدگذاري بيماريها 2 يا قبل از كارآموزي در عرصه</w:t>
            </w:r>
          </w:p>
        </w:tc>
      </w:tr>
      <w:tr w:rsidR="00BD24C0" w:rsidRPr="00077DC2" w14:paraId="72216E7C" w14:textId="77777777" w:rsidTr="00A157E0">
        <w:tc>
          <w:tcPr>
            <w:tcW w:w="5508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70587975" w14:textId="77777777" w:rsidR="008A022D" w:rsidRPr="00077DC2" w:rsidRDefault="008A022D" w:rsidP="008A022D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rtl/>
              </w:rPr>
              <w:t>جمع</w:t>
            </w:r>
          </w:p>
        </w:tc>
        <w:tc>
          <w:tcPr>
            <w:tcW w:w="1513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0D385ED7" w14:textId="77777777" w:rsidR="008A022D" w:rsidRPr="00077DC2" w:rsidRDefault="008A022D" w:rsidP="008A022D">
            <w:pPr>
              <w:bidi/>
              <w:jc w:val="center"/>
              <w:rPr>
                <w:rFonts w:cs="B Titr"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sz w:val="28"/>
                <w:szCs w:val="28"/>
                <w:rtl/>
                <w:lang w:bidi="fa-IR"/>
              </w:rPr>
              <w:t>18</w:t>
            </w:r>
          </w:p>
        </w:tc>
        <w:tc>
          <w:tcPr>
            <w:tcW w:w="2319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469B0FC8" w14:textId="77777777" w:rsidR="008A022D" w:rsidRPr="00077DC2" w:rsidRDefault="008A022D" w:rsidP="008A022D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408</w:t>
            </w:r>
          </w:p>
        </w:tc>
        <w:tc>
          <w:tcPr>
            <w:tcW w:w="1985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45B955E8" w14:textId="77777777" w:rsidR="008A022D" w:rsidRPr="00077DC2" w:rsidRDefault="008A022D" w:rsidP="008A022D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079876A6" w14:textId="77777777" w:rsidR="00D82711" w:rsidRPr="00077DC2" w:rsidRDefault="00D82711" w:rsidP="00D82711">
      <w:pPr>
        <w:rPr>
          <w:rFonts w:cs="B Yagut"/>
        </w:rPr>
      </w:pPr>
    </w:p>
    <w:p w14:paraId="7F0C6B7C" w14:textId="122CFD3F" w:rsidR="00B07E15" w:rsidRPr="00077DC2" w:rsidRDefault="00B07E15" w:rsidP="00D82711">
      <w:pPr>
        <w:bidi/>
        <w:ind w:left="434"/>
        <w:jc w:val="center"/>
        <w:rPr>
          <w:rFonts w:cs="B Titr"/>
          <w:sz w:val="28"/>
          <w:szCs w:val="28"/>
          <w:rtl/>
          <w:lang w:bidi="fa-IR"/>
        </w:rPr>
      </w:pPr>
      <w:r w:rsidRPr="00077DC2">
        <w:rPr>
          <w:rFonts w:cs="B Titr"/>
          <w:sz w:val="28"/>
          <w:szCs w:val="28"/>
          <w:rtl/>
          <w:lang w:bidi="fa-IR"/>
        </w:rPr>
        <w:br w:type="page"/>
      </w:r>
    </w:p>
    <w:tbl>
      <w:tblPr>
        <w:tblpPr w:leftFromText="180" w:rightFromText="180" w:vertAnchor="text" w:horzAnchor="margin" w:tblpXSpec="center" w:tblpY="170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0"/>
        <w:gridCol w:w="3668"/>
        <w:gridCol w:w="1060"/>
        <w:gridCol w:w="676"/>
        <w:gridCol w:w="661"/>
        <w:gridCol w:w="850"/>
        <w:gridCol w:w="567"/>
        <w:gridCol w:w="709"/>
        <w:gridCol w:w="1985"/>
      </w:tblGrid>
      <w:tr w:rsidR="00BD24C0" w:rsidRPr="00077DC2" w14:paraId="63B7CC3D" w14:textId="77777777" w:rsidTr="008A022D">
        <w:trPr>
          <w:trHeight w:val="791"/>
        </w:trPr>
        <w:tc>
          <w:tcPr>
            <w:tcW w:w="10956" w:type="dxa"/>
            <w:gridSpan w:val="9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A846232" w14:textId="77777777" w:rsidR="008A022D" w:rsidRPr="00077DC2" w:rsidRDefault="008A022D" w:rsidP="008A022D">
            <w:pPr>
              <w:bidi/>
              <w:ind w:left="434"/>
              <w:jc w:val="center"/>
              <w:rPr>
                <w:rFonts w:cs="B Titr"/>
                <w:sz w:val="32"/>
                <w:szCs w:val="32"/>
                <w:rtl/>
                <w:lang w:bidi="fa-IR"/>
              </w:rPr>
            </w:pPr>
            <w:r w:rsidRPr="00077DC2">
              <w:rPr>
                <w:rFonts w:cs="B Titr" w:hint="cs"/>
                <w:sz w:val="32"/>
                <w:szCs w:val="32"/>
                <w:rtl/>
              </w:rPr>
              <w:lastRenderedPageBreak/>
              <w:t xml:space="preserve">ترم </w:t>
            </w:r>
            <w:r w:rsidRPr="00077DC2">
              <w:rPr>
                <w:rFonts w:cs="B Titr" w:hint="cs"/>
                <w:sz w:val="32"/>
                <w:szCs w:val="32"/>
                <w:rtl/>
                <w:lang w:bidi="fa-IR"/>
              </w:rPr>
              <w:t>هفتم</w:t>
            </w:r>
          </w:p>
        </w:tc>
      </w:tr>
      <w:tr w:rsidR="00BD24C0" w:rsidRPr="00077DC2" w14:paraId="31CB5D8B" w14:textId="77777777" w:rsidTr="008A022D">
        <w:tc>
          <w:tcPr>
            <w:tcW w:w="78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D232338" w14:textId="77777777" w:rsidR="009B32F9" w:rsidRPr="00077DC2" w:rsidRDefault="009B32F9" w:rsidP="009B32F9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</w:rPr>
              <w:t>رديف</w:t>
            </w:r>
          </w:p>
        </w:tc>
        <w:tc>
          <w:tcPr>
            <w:tcW w:w="3668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80AD3C3" w14:textId="77777777" w:rsidR="009B32F9" w:rsidRPr="00077DC2" w:rsidRDefault="009B32F9" w:rsidP="009B32F9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نام درس</w:t>
            </w:r>
          </w:p>
        </w:tc>
        <w:tc>
          <w:tcPr>
            <w:tcW w:w="106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026AD76E" w14:textId="77777777" w:rsidR="009B32F9" w:rsidRPr="00077DC2" w:rsidRDefault="009B32F9" w:rsidP="009B32F9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  <w:lang w:bidi="fa-IR"/>
              </w:rPr>
              <w:t>شماره درس</w:t>
            </w:r>
          </w:p>
        </w:tc>
        <w:tc>
          <w:tcPr>
            <w:tcW w:w="1337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57D7468A" w14:textId="77777777" w:rsidR="009B32F9" w:rsidRPr="00077DC2" w:rsidRDefault="009B32F9" w:rsidP="009B32F9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تعداد واحد</w:t>
            </w:r>
          </w:p>
        </w:tc>
        <w:tc>
          <w:tcPr>
            <w:tcW w:w="2126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78BA0315" w14:textId="77777777" w:rsidR="009B32F9" w:rsidRPr="00077DC2" w:rsidRDefault="009B32F9" w:rsidP="009B32F9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ساعت</w:t>
            </w:r>
          </w:p>
        </w:tc>
        <w:tc>
          <w:tcPr>
            <w:tcW w:w="1985" w:type="dxa"/>
            <w:vMerge w:val="restart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13154381" w14:textId="77777777" w:rsidR="009B32F9" w:rsidRPr="00077DC2" w:rsidRDefault="009B32F9" w:rsidP="009B32F9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پيشنياز/ هم نياز</w:t>
            </w:r>
          </w:p>
        </w:tc>
      </w:tr>
      <w:tr w:rsidR="00BD24C0" w:rsidRPr="00077DC2" w14:paraId="77B0F293" w14:textId="77777777" w:rsidTr="00D62A3F">
        <w:tc>
          <w:tcPr>
            <w:tcW w:w="78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1D06161" w14:textId="77777777" w:rsidR="009B32F9" w:rsidRPr="00077DC2" w:rsidRDefault="009B32F9" w:rsidP="009B32F9">
            <w:pPr>
              <w:rPr>
                <w:rFonts w:cs="B Titr"/>
                <w:lang w:bidi="fa-IR"/>
              </w:rPr>
            </w:pPr>
          </w:p>
        </w:tc>
        <w:tc>
          <w:tcPr>
            <w:tcW w:w="3668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234B5CF" w14:textId="77777777" w:rsidR="009B32F9" w:rsidRPr="00077DC2" w:rsidRDefault="009B32F9" w:rsidP="009B32F9">
            <w:pPr>
              <w:rPr>
                <w:rFonts w:cs="B Titr"/>
              </w:rPr>
            </w:pPr>
          </w:p>
        </w:tc>
        <w:tc>
          <w:tcPr>
            <w:tcW w:w="106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B2F8B70" w14:textId="77777777" w:rsidR="009B32F9" w:rsidRPr="00077DC2" w:rsidRDefault="009B32F9" w:rsidP="009B32F9">
            <w:pPr>
              <w:rPr>
                <w:rFonts w:cs="B Titr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3A04F4DF" w14:textId="77777777" w:rsidR="009B32F9" w:rsidRPr="00077DC2" w:rsidRDefault="009B32F9" w:rsidP="009B32F9">
            <w:pPr>
              <w:bidi/>
              <w:jc w:val="center"/>
              <w:rPr>
                <w:rFonts w:cs="B Titr"/>
                <w:sz w:val="18"/>
                <w:szCs w:val="18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نظري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 w:themeFill="accent5" w:themeFillTint="33"/>
          </w:tcPr>
          <w:p w14:paraId="6B32D6CA" w14:textId="77777777" w:rsidR="009B32F9" w:rsidRPr="00077DC2" w:rsidRDefault="009B32F9" w:rsidP="009B32F9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عملي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1867040A" w14:textId="77777777" w:rsidR="009B32F9" w:rsidRPr="00077DC2" w:rsidRDefault="009B32F9" w:rsidP="009B32F9">
            <w:pPr>
              <w:bidi/>
              <w:jc w:val="center"/>
              <w:rPr>
                <w:rFonts w:cs="B Titr"/>
                <w:sz w:val="18"/>
                <w:szCs w:val="18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نظري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4312A277" w14:textId="77777777" w:rsidR="009B32F9" w:rsidRPr="00077DC2" w:rsidRDefault="009B32F9" w:rsidP="009B32F9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8"/>
                <w:szCs w:val="18"/>
                <w:rtl/>
              </w:rPr>
              <w:t>عملي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</w:tcPr>
          <w:p w14:paraId="3CEF76DD" w14:textId="77777777" w:rsidR="009B32F9" w:rsidRPr="00077DC2" w:rsidRDefault="009B32F9" w:rsidP="009B32F9">
            <w:pPr>
              <w:bidi/>
              <w:jc w:val="center"/>
              <w:rPr>
                <w:rFonts w:cs="B Titr"/>
                <w:sz w:val="18"/>
                <w:szCs w:val="18"/>
                <w:lang w:bidi="fa-IR"/>
              </w:rPr>
            </w:pPr>
            <w:r w:rsidRPr="00077DC2">
              <w:rPr>
                <w:rFonts w:cs="B Titr" w:hint="cs"/>
                <w:sz w:val="16"/>
                <w:szCs w:val="16"/>
                <w:rtl/>
                <w:lang w:bidi="fa-IR"/>
              </w:rPr>
              <w:t xml:space="preserve">جمع </w:t>
            </w:r>
          </w:p>
        </w:tc>
        <w:tc>
          <w:tcPr>
            <w:tcW w:w="1985" w:type="dxa"/>
            <w:vMerge/>
            <w:tcBorders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9AFC8A3" w14:textId="77777777" w:rsidR="009B32F9" w:rsidRPr="00077DC2" w:rsidRDefault="009B32F9" w:rsidP="009B32F9">
            <w:pPr>
              <w:rPr>
                <w:rFonts w:cs="B Titr"/>
              </w:rPr>
            </w:pPr>
          </w:p>
        </w:tc>
      </w:tr>
      <w:tr w:rsidR="00BD24C0" w:rsidRPr="00077DC2" w14:paraId="27862EDF" w14:textId="77777777" w:rsidTr="00D62A3F">
        <w:trPr>
          <w:trHeight w:val="391"/>
        </w:trPr>
        <w:tc>
          <w:tcPr>
            <w:tcW w:w="78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A56D7AE" w14:textId="77777777" w:rsidR="009B32F9" w:rsidRPr="00077DC2" w:rsidRDefault="009B32F9" w:rsidP="009B32F9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1</w:t>
            </w:r>
          </w:p>
        </w:tc>
        <w:tc>
          <w:tcPr>
            <w:tcW w:w="3668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09D05CD" w14:textId="77777777" w:rsidR="009B32F9" w:rsidRPr="00077DC2" w:rsidRDefault="009B32F9" w:rsidP="009B32F9">
            <w:pPr>
              <w:bidi/>
              <w:jc w:val="lowKashida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طبقه بندي هاي بين المللي تخصصي</w:t>
            </w:r>
          </w:p>
        </w:tc>
        <w:tc>
          <w:tcPr>
            <w:tcW w:w="106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2F47047" w14:textId="77777777" w:rsidR="009B32F9" w:rsidRPr="00077DC2" w:rsidRDefault="009B32F9" w:rsidP="009B32F9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840F5C" w14:textId="77777777" w:rsidR="009B32F9" w:rsidRPr="00077DC2" w:rsidRDefault="009B32F9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661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34E25C5" w14:textId="77777777" w:rsidR="009B32F9" w:rsidRPr="00077DC2" w:rsidRDefault="009B32F9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5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BDF3E" w14:textId="77777777" w:rsidR="009B32F9" w:rsidRPr="00077DC2" w:rsidRDefault="009B32F9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567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01DED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709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008BCC1" w14:textId="77777777" w:rsidR="009B32F9" w:rsidRPr="00077DC2" w:rsidRDefault="009B32F9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985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A3DFFAC" w14:textId="77777777" w:rsidR="009B32F9" w:rsidRPr="00077DC2" w:rsidRDefault="00D62A3F" w:rsidP="009B32F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 xml:space="preserve">پيش نياز: </w:t>
            </w:r>
            <w:r w:rsidR="009B32F9" w:rsidRPr="00077DC2">
              <w:rPr>
                <w:rFonts w:cs="B Zar" w:hint="cs"/>
                <w:sz w:val="18"/>
                <w:szCs w:val="18"/>
                <w:rtl/>
              </w:rPr>
              <w:t>كدگذاري بیماریها 3</w:t>
            </w:r>
          </w:p>
        </w:tc>
      </w:tr>
      <w:tr w:rsidR="00BD24C0" w:rsidRPr="00077DC2" w14:paraId="736C0FF6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1C0DC21" w14:textId="77777777" w:rsidR="009B32F9" w:rsidRPr="00077DC2" w:rsidRDefault="009B32F9" w:rsidP="009B32F9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2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3EC9C3E4" w14:textId="77777777" w:rsidR="009B32F9" w:rsidRPr="00077DC2" w:rsidRDefault="009B32F9" w:rsidP="009B32F9">
            <w:pPr>
              <w:bidi/>
              <w:jc w:val="both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نحوه نظارت و بازرسی از مراکز درمانی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D6CDCDD" w14:textId="77777777" w:rsidR="009B32F9" w:rsidRPr="00077DC2" w:rsidRDefault="009B32F9" w:rsidP="009B32F9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1FEBA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5/0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E75E363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1212E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2E834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C1314E5" w14:textId="77777777" w:rsidR="009B32F9" w:rsidRPr="00077DC2" w:rsidRDefault="009B32F9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3154E5C" w14:textId="77777777" w:rsidR="009B32F9" w:rsidRPr="00077DC2" w:rsidRDefault="009B32F9" w:rsidP="00D62A3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یش</w:t>
            </w:r>
            <w:r w:rsidRPr="00077DC2">
              <w:rPr>
                <w:rFonts w:cs="B Zar"/>
                <w:sz w:val="18"/>
                <w:szCs w:val="18"/>
                <w:rtl/>
              </w:rPr>
              <w:softHyphen/>
            </w:r>
            <w:r w:rsidRPr="00077DC2">
              <w:rPr>
                <w:rFonts w:cs="B Zar" w:hint="cs"/>
                <w:sz w:val="18"/>
                <w:szCs w:val="18"/>
                <w:rtl/>
              </w:rPr>
              <w:t>نیاز: داروشناسي، رسیدگی و محاسبه اسناد بیمه بیمارستانی، رسیدگی و محاسبه اسناد بیمه سرپایی و پاراکلینیک</w:t>
            </w:r>
          </w:p>
        </w:tc>
      </w:tr>
      <w:tr w:rsidR="00BD24C0" w:rsidRPr="00077DC2" w14:paraId="5CD8A1E1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3AD49D4" w14:textId="77777777" w:rsidR="009B32F9" w:rsidRPr="00077DC2" w:rsidRDefault="009B32F9" w:rsidP="009B32F9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3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9F60E6C" w14:textId="77777777" w:rsidR="009B32F9" w:rsidRPr="00077DC2" w:rsidRDefault="009B32F9" w:rsidP="009B32F9">
            <w:pPr>
              <w:bidi/>
              <w:jc w:val="both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 xml:space="preserve">تحليل و نمايش داده هاي سلامت 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F943F37" w14:textId="77777777" w:rsidR="009B32F9" w:rsidRPr="00077DC2" w:rsidRDefault="009B32F9" w:rsidP="009B32F9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A1618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1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63E6CF7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6F5D4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1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71A567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8E31CA9" w14:textId="77777777" w:rsidR="009B32F9" w:rsidRPr="00077DC2" w:rsidRDefault="009B32F9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BCF5ABB" w14:textId="77777777" w:rsidR="009B32F9" w:rsidRPr="00077DC2" w:rsidRDefault="00D62A3F" w:rsidP="009B32F9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 xml:space="preserve">پيش نياز: </w:t>
            </w:r>
            <w:r w:rsidR="009B32F9" w:rsidRPr="00077DC2">
              <w:rPr>
                <w:rFonts w:cs="B Zar" w:hint="cs"/>
                <w:sz w:val="18"/>
                <w:szCs w:val="18"/>
                <w:rtl/>
              </w:rPr>
              <w:t>آمارحياتي مقدماتي</w:t>
            </w:r>
          </w:p>
        </w:tc>
      </w:tr>
      <w:tr w:rsidR="00BD24C0" w:rsidRPr="00077DC2" w14:paraId="656279E8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DC72EF1" w14:textId="77777777" w:rsidR="009B32F9" w:rsidRPr="00077DC2" w:rsidRDefault="009B32F9" w:rsidP="009B32F9">
            <w:pPr>
              <w:bidi/>
              <w:jc w:val="center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4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D60DD91" w14:textId="77777777" w:rsidR="009B32F9" w:rsidRPr="00077DC2" w:rsidRDefault="009B32F9" w:rsidP="009B32F9">
            <w:pPr>
              <w:bidi/>
              <w:jc w:val="both"/>
              <w:rPr>
                <w:rFonts w:cs="B Zar"/>
                <w:sz w:val="26"/>
                <w:szCs w:val="26"/>
                <w:rtl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آزمايشگاه تحليل و نمايش داده هاي سلامت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820F3FE" w14:textId="77777777" w:rsidR="009B32F9" w:rsidRPr="00077DC2" w:rsidRDefault="009B32F9" w:rsidP="009B32F9">
            <w:pPr>
              <w:bidi/>
              <w:jc w:val="center"/>
              <w:rPr>
                <w:rFonts w:cs="B Zar"/>
                <w:rtl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D3BD4" w14:textId="77777777" w:rsidR="009B32F9" w:rsidRPr="00077DC2" w:rsidRDefault="00437193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-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F2D04B6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AAC02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5A629" w14:textId="77777777" w:rsidR="009B32F9" w:rsidRPr="00077DC2" w:rsidRDefault="009B32F9" w:rsidP="00D62A3F">
            <w:pPr>
              <w:bidi/>
              <w:jc w:val="center"/>
              <w:rPr>
                <w:rFonts w:cs="B Zar"/>
                <w:rtl/>
              </w:rPr>
            </w:pPr>
            <w:r w:rsidRPr="00077DC2">
              <w:rPr>
                <w:rFonts w:cs="B Zar" w:hint="cs"/>
                <w:rtl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2046024" w14:textId="77777777" w:rsidR="009B32F9" w:rsidRPr="00077DC2" w:rsidRDefault="009B32F9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CE918A0" w14:textId="77777777" w:rsidR="009B32F9" w:rsidRPr="00077DC2" w:rsidRDefault="009B32F9" w:rsidP="009B32F9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ياز : تحليل و نمايش داده هاي سلامت</w:t>
            </w:r>
          </w:p>
        </w:tc>
      </w:tr>
      <w:tr w:rsidR="00BD24C0" w:rsidRPr="00077DC2" w14:paraId="47DF14E8" w14:textId="77777777" w:rsidTr="00830680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DEB9393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6"/>
                <w:szCs w:val="26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5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1891D29" w14:textId="32451174" w:rsidR="00830680" w:rsidRPr="00077DC2" w:rsidRDefault="00830680" w:rsidP="00830680">
            <w:pPr>
              <w:bidi/>
              <w:jc w:val="lowKashida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مبانی حسابداری و اقتصاد سلامت 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4306E8F" w14:textId="77777777" w:rsidR="00830680" w:rsidRPr="00077DC2" w:rsidRDefault="00830680" w:rsidP="00830680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E346B" w14:textId="1EBB6875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8FDF038" w14:textId="16A317C3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57E37" w14:textId="09D363B8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7F711" w14:textId="0DA52F16" w:rsidR="00830680" w:rsidRPr="00077DC2" w:rsidRDefault="00830680" w:rsidP="00830680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7CE4760" w14:textId="150C1D09" w:rsidR="00830680" w:rsidRPr="00077DC2" w:rsidRDefault="00830680" w:rsidP="00830680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F9525FC" w14:textId="0CC2A509" w:rsidR="00830680" w:rsidRPr="00077DC2" w:rsidRDefault="00830680" w:rsidP="00830680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رياضيات پايه</w:t>
            </w:r>
          </w:p>
        </w:tc>
      </w:tr>
      <w:tr w:rsidR="00BD24C0" w:rsidRPr="00077DC2" w14:paraId="7BBB02ED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431D289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6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666ABD6" w14:textId="77777777" w:rsidR="00D62A3F" w:rsidRPr="00077DC2" w:rsidRDefault="00D62A3F" w:rsidP="00D62A3F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کدگذاری مرگ و میر 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BDAF0F4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AB408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1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7B96641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4B32A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A2D26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092CAF2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43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A806BFA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كدگذاري بیماریها 3</w:t>
            </w:r>
          </w:p>
        </w:tc>
      </w:tr>
      <w:tr w:rsidR="00BD24C0" w:rsidRPr="00077DC2" w14:paraId="4EB4E287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06C2546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7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FDECCEA" w14:textId="77777777" w:rsidR="00D62A3F" w:rsidRPr="00077DC2" w:rsidRDefault="00D62A3F" w:rsidP="00D62A3F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کارآموزی کدگذاری مرگ و میر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16808B9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36146" w14:textId="77777777" w:rsidR="00D62A3F" w:rsidRPr="00077DC2" w:rsidRDefault="00437193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B577985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DC669" w14:textId="77777777" w:rsidR="00D62A3F" w:rsidRPr="00077DC2" w:rsidRDefault="00437193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17944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1661EB7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5B5135E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ياز: كدگذاري مرگ و مير يا قبل از كارآموزي در عرصه</w:t>
            </w:r>
          </w:p>
        </w:tc>
      </w:tr>
      <w:tr w:rsidR="00BD24C0" w:rsidRPr="00077DC2" w14:paraId="515A5F4A" w14:textId="77777777" w:rsidTr="00D62A3F">
        <w:trPr>
          <w:trHeight w:val="391"/>
        </w:trPr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C633122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8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460A1E5" w14:textId="77777777" w:rsidR="00D62A3F" w:rsidRPr="00077DC2" w:rsidRDefault="00D62A3F" w:rsidP="00D62A3F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كارآموزي </w:t>
            </w:r>
            <w:r w:rsidRPr="00077DC2">
              <w:rPr>
                <w:rFonts w:cs="B Zar" w:hint="cs"/>
                <w:sz w:val="26"/>
                <w:szCs w:val="26"/>
                <w:rtl/>
              </w:rPr>
              <w:t>كاربرد سيستم هاي اطلاعات سلامت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A2F9F0B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51C19" w14:textId="77777777" w:rsidR="00D62A3F" w:rsidRPr="00077DC2" w:rsidRDefault="00437193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943C046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42B6C" w14:textId="77777777" w:rsidR="00D62A3F" w:rsidRPr="00077DC2" w:rsidRDefault="00D62A3F" w:rsidP="00D62A3F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2C0F3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86107A3" w14:textId="77777777" w:rsidR="00D62A3F" w:rsidRPr="00077DC2" w:rsidRDefault="00D62A3F" w:rsidP="00D62A3F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1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D6EDE7D" w14:textId="77777777" w:rsidR="00D62A3F" w:rsidRPr="00077DC2" w:rsidRDefault="00D62A3F" w:rsidP="00D62A3F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 كاربرد سيستم هاي اطلاعات سلامت  و قبل از كارآموزي در عرصه</w:t>
            </w:r>
          </w:p>
        </w:tc>
      </w:tr>
      <w:tr w:rsidR="00202508" w:rsidRPr="00077DC2" w14:paraId="39D8971A" w14:textId="77777777" w:rsidTr="00BA303E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30679B8" w14:textId="77777777" w:rsidR="00202508" w:rsidRPr="00077DC2" w:rsidRDefault="00202508" w:rsidP="0020250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9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A784788" w14:textId="6BDAA5E2" w:rsidR="00202508" w:rsidRPr="00077DC2" w:rsidRDefault="00202508" w:rsidP="0020250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شبکه هاي كامپيوتري 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35D1561" w14:textId="77777777" w:rsidR="00202508" w:rsidRPr="00077DC2" w:rsidRDefault="00202508" w:rsidP="00202508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A1682" w14:textId="23A14B54" w:rsidR="00202508" w:rsidRPr="00077DC2" w:rsidRDefault="00202508" w:rsidP="00202508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F0E6532" w14:textId="3AF2BF24" w:rsidR="00202508" w:rsidRPr="00077DC2" w:rsidRDefault="00202508" w:rsidP="00202508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D258C" w14:textId="235DEB8D" w:rsidR="00202508" w:rsidRPr="00077DC2" w:rsidRDefault="00202508" w:rsidP="00202508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66BC3" w14:textId="6CF52263" w:rsidR="00202508" w:rsidRPr="00077DC2" w:rsidRDefault="00202508" w:rsidP="00202508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380F400" w14:textId="763BA4C4" w:rsidR="00202508" w:rsidRPr="00077DC2" w:rsidRDefault="00202508" w:rsidP="00202508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51D8DDF" w14:textId="7DB080DF" w:rsidR="00202508" w:rsidRPr="00077DC2" w:rsidRDefault="00202508" w:rsidP="00202508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پيش نياز: مباني كامپيوتر</w:t>
            </w:r>
          </w:p>
        </w:tc>
      </w:tr>
      <w:tr w:rsidR="00812D94" w:rsidRPr="00077DC2" w14:paraId="677FA885" w14:textId="77777777" w:rsidTr="00BA303E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02337AD" w14:textId="66DFF771" w:rsidR="00812D94" w:rsidRPr="00077DC2" w:rsidRDefault="00812D94" w:rsidP="00812D94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10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21B9D0C" w14:textId="57A29AAB" w:rsidR="00812D94" w:rsidRPr="00077DC2" w:rsidRDefault="00812D94" w:rsidP="00812D94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آزمایشگاه شبکه های کامپیوتری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5864ADDA" w14:textId="77777777" w:rsidR="00812D94" w:rsidRPr="00077DC2" w:rsidRDefault="00812D94" w:rsidP="00812D94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E59EA" w14:textId="14148524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97C380F" w14:textId="72446295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/0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F46F3" w14:textId="4486EA49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D1DEA0" w14:textId="06D6CB9D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0C566DD4" w14:textId="794DF862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17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AC01F5A" w14:textId="3F3ECA34" w:rsidR="00812D94" w:rsidRPr="00077DC2" w:rsidRDefault="00812D94" w:rsidP="00812D9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هم نياز: شبکه هاي كامپيوتري</w:t>
            </w:r>
          </w:p>
        </w:tc>
      </w:tr>
      <w:tr w:rsidR="00812D94" w:rsidRPr="00077DC2" w14:paraId="3FED0252" w14:textId="77777777" w:rsidTr="00A74952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5299A49" w14:textId="4D1A8301" w:rsidR="00812D94" w:rsidRPr="00077DC2" w:rsidRDefault="00812D94" w:rsidP="00812D94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>
              <w:rPr>
                <w:rFonts w:cs="B Zar" w:hint="cs"/>
                <w:sz w:val="26"/>
                <w:szCs w:val="26"/>
                <w:rtl/>
                <w:lang w:bidi="fa-IR"/>
              </w:rPr>
              <w:t>11</w:t>
            </w: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810B430" w14:textId="14C57E40" w:rsidR="00812D94" w:rsidRPr="00077DC2" w:rsidRDefault="00812D94" w:rsidP="00812D94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دانش خانواده</w:t>
            </w: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3DD9530" w14:textId="77777777" w:rsidR="00812D94" w:rsidRPr="00077DC2" w:rsidRDefault="00812D94" w:rsidP="00812D94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14707" w14:textId="778912BF" w:rsidR="00812D94" w:rsidRPr="00077DC2" w:rsidRDefault="00812D94" w:rsidP="00812D94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2</w:t>
            </w: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9FEA34C" w14:textId="60A11DC0" w:rsidR="00812D94" w:rsidRPr="00077DC2" w:rsidRDefault="00812D94" w:rsidP="00812D94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B6696" w14:textId="4E657291" w:rsidR="00812D94" w:rsidRPr="00077DC2" w:rsidRDefault="00812D94" w:rsidP="00812D94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B6961" w14:textId="1B493495" w:rsidR="00812D94" w:rsidRPr="00077DC2" w:rsidRDefault="00812D94" w:rsidP="00812D94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2765C65" w14:textId="1CFC9726" w:rsidR="00812D94" w:rsidRPr="00077DC2" w:rsidRDefault="00812D94" w:rsidP="00812D94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34</w:t>
            </w: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01C36457" w14:textId="1E47E1BC" w:rsidR="00812D94" w:rsidRPr="00077DC2" w:rsidRDefault="00812D94" w:rsidP="00812D94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</w:tc>
      </w:tr>
      <w:tr w:rsidR="00812D94" w:rsidRPr="00077DC2" w14:paraId="1953C6A3" w14:textId="77777777" w:rsidTr="00D62A3F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F67CB9B" w14:textId="77777777" w:rsidR="00812D94" w:rsidRPr="00077DC2" w:rsidRDefault="00812D94" w:rsidP="00812D94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4BFAE368" w14:textId="3432AE32" w:rsidR="00812D94" w:rsidRPr="00077DC2" w:rsidRDefault="00812D94" w:rsidP="00812D94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2F2EE69" w14:textId="77777777" w:rsidR="00812D94" w:rsidRPr="00077DC2" w:rsidRDefault="00812D94" w:rsidP="00812D94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676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25FB" w14:textId="24ED0702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30B077E" w14:textId="68D094E5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2B499C" w14:textId="7D0FF901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3C189" w14:textId="13F6C5D3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71472C6" w14:textId="05E3EC8E" w:rsidR="00812D94" w:rsidRPr="00077DC2" w:rsidRDefault="00812D94" w:rsidP="00812D94">
            <w:pPr>
              <w:bidi/>
              <w:jc w:val="center"/>
              <w:rPr>
                <w:rFonts w:cs="B Zar"/>
                <w:rtl/>
                <w:lang w:bidi="fa-IR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5683CCC7" w14:textId="671403D5" w:rsidR="00812D94" w:rsidRPr="00077DC2" w:rsidRDefault="00812D94" w:rsidP="00812D94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  <w:tr w:rsidR="00812D94" w:rsidRPr="00077DC2" w14:paraId="56EB5B6C" w14:textId="77777777" w:rsidTr="00A157E0">
        <w:tc>
          <w:tcPr>
            <w:tcW w:w="5508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027EDDC9" w14:textId="77777777" w:rsidR="00812D94" w:rsidRPr="00077DC2" w:rsidRDefault="00812D94" w:rsidP="00812D94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rtl/>
              </w:rPr>
              <w:t>جمع</w:t>
            </w:r>
          </w:p>
        </w:tc>
        <w:tc>
          <w:tcPr>
            <w:tcW w:w="1337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580F11E7" w14:textId="34A36B17" w:rsidR="00812D94" w:rsidRPr="00077DC2" w:rsidRDefault="00812D94" w:rsidP="00812D9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2126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552EB95D" w14:textId="77777777" w:rsidR="00812D94" w:rsidRPr="00077DC2" w:rsidRDefault="00812D94" w:rsidP="00812D9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384</w:t>
            </w:r>
          </w:p>
        </w:tc>
        <w:tc>
          <w:tcPr>
            <w:tcW w:w="1985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7C8A0B95" w14:textId="77777777" w:rsidR="00812D94" w:rsidRPr="00077DC2" w:rsidRDefault="00812D94" w:rsidP="00812D94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1E1F27A9" w14:textId="77777777" w:rsidR="00BF7979" w:rsidRPr="00077DC2" w:rsidRDefault="00BF7979" w:rsidP="00BF7979">
      <w:pPr>
        <w:bidi/>
        <w:ind w:left="434"/>
        <w:jc w:val="center"/>
        <w:rPr>
          <w:rFonts w:cs="B Titr"/>
          <w:sz w:val="28"/>
          <w:szCs w:val="28"/>
          <w:rtl/>
        </w:rPr>
      </w:pPr>
    </w:p>
    <w:p w14:paraId="5F67840C" w14:textId="77777777" w:rsidR="00D82711" w:rsidRPr="00077DC2" w:rsidRDefault="00D82711" w:rsidP="00D82711"/>
    <w:p w14:paraId="3A2721AD" w14:textId="77777777" w:rsidR="00A61AA8" w:rsidRPr="00077DC2" w:rsidRDefault="00A61AA8" w:rsidP="00D82711">
      <w:pPr>
        <w:ind w:left="4680"/>
        <w:rPr>
          <w:rFonts w:cs="B Titr"/>
          <w:sz w:val="28"/>
          <w:szCs w:val="28"/>
          <w:rtl/>
          <w:lang w:bidi="fa-IR"/>
        </w:rPr>
      </w:pPr>
      <w:r w:rsidRPr="00077DC2">
        <w:rPr>
          <w:rFonts w:cs="B Titr"/>
          <w:sz w:val="28"/>
          <w:szCs w:val="28"/>
          <w:rtl/>
          <w:lang w:bidi="fa-IR"/>
        </w:rPr>
        <w:br w:type="page"/>
      </w:r>
    </w:p>
    <w:p w14:paraId="29250BDB" w14:textId="77777777" w:rsidR="00BE4860" w:rsidRPr="00077DC2" w:rsidRDefault="00BE4860" w:rsidP="00D82711">
      <w:pPr>
        <w:ind w:left="4680"/>
        <w:rPr>
          <w:rFonts w:cs="B Titr"/>
          <w:sz w:val="28"/>
          <w:szCs w:val="28"/>
          <w:rtl/>
          <w:lang w:bidi="fa-IR"/>
        </w:rPr>
      </w:pPr>
    </w:p>
    <w:tbl>
      <w:tblPr>
        <w:tblpPr w:leftFromText="180" w:rightFromText="180" w:vertAnchor="text" w:horzAnchor="margin" w:tblpXSpec="center" w:tblpY="37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0"/>
        <w:gridCol w:w="2640"/>
        <w:gridCol w:w="1638"/>
        <w:gridCol w:w="1442"/>
        <w:gridCol w:w="840"/>
        <w:gridCol w:w="720"/>
        <w:gridCol w:w="1920"/>
      </w:tblGrid>
      <w:tr w:rsidR="00BD24C0" w:rsidRPr="00077DC2" w14:paraId="1B27E0D0" w14:textId="77777777" w:rsidTr="00F546BD">
        <w:trPr>
          <w:trHeight w:val="644"/>
        </w:trPr>
        <w:tc>
          <w:tcPr>
            <w:tcW w:w="9980" w:type="dxa"/>
            <w:gridSpan w:val="7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0D44957F" w14:textId="77777777" w:rsidR="00BE4860" w:rsidRPr="00077DC2" w:rsidRDefault="00BE4860" w:rsidP="00F546BD">
            <w:pPr>
              <w:bidi/>
              <w:jc w:val="center"/>
              <w:rPr>
                <w:rFonts w:cs="B Titr"/>
                <w:rtl/>
              </w:rPr>
            </w:pPr>
            <w:r w:rsidRPr="00077DC2">
              <w:rPr>
                <w:rFonts w:cs="B Titr" w:hint="cs"/>
                <w:sz w:val="32"/>
                <w:szCs w:val="32"/>
                <w:rtl/>
              </w:rPr>
              <w:t xml:space="preserve">ترم </w:t>
            </w:r>
            <w:r w:rsidRPr="00077DC2">
              <w:rPr>
                <w:rFonts w:cs="B Titr" w:hint="cs"/>
                <w:sz w:val="32"/>
                <w:szCs w:val="32"/>
                <w:rtl/>
                <w:lang w:bidi="fa-IR"/>
              </w:rPr>
              <w:t>هشتم</w:t>
            </w:r>
          </w:p>
        </w:tc>
      </w:tr>
      <w:tr w:rsidR="00BD24C0" w:rsidRPr="00077DC2" w14:paraId="2E7DF705" w14:textId="77777777" w:rsidTr="00F546BD">
        <w:tc>
          <w:tcPr>
            <w:tcW w:w="78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3E83D76" w14:textId="77777777" w:rsidR="00BE4860" w:rsidRPr="00077DC2" w:rsidRDefault="00BE4860" w:rsidP="00F546BD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</w:rPr>
              <w:t>رديف</w:t>
            </w:r>
          </w:p>
        </w:tc>
        <w:tc>
          <w:tcPr>
            <w:tcW w:w="264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5F8AD705" w14:textId="77777777" w:rsidR="00BE4860" w:rsidRPr="00077DC2" w:rsidRDefault="00BE4860" w:rsidP="00F546BD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نام درس</w:t>
            </w:r>
          </w:p>
        </w:tc>
        <w:tc>
          <w:tcPr>
            <w:tcW w:w="1638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C67BE05" w14:textId="77777777" w:rsidR="00BE4860" w:rsidRPr="00077DC2" w:rsidRDefault="00BE4860" w:rsidP="00F546BD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  <w:lang w:bidi="fa-IR"/>
              </w:rPr>
              <w:t>شماره درس</w:t>
            </w:r>
          </w:p>
        </w:tc>
        <w:tc>
          <w:tcPr>
            <w:tcW w:w="1442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62F1B289" w14:textId="77777777" w:rsidR="00BE4860" w:rsidRPr="00077DC2" w:rsidRDefault="00BE4860" w:rsidP="00F546BD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تعداد واحد</w:t>
            </w:r>
          </w:p>
        </w:tc>
        <w:tc>
          <w:tcPr>
            <w:tcW w:w="1560" w:type="dxa"/>
            <w:gridSpan w:val="2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DAEEF3"/>
          </w:tcPr>
          <w:p w14:paraId="6D5B212F" w14:textId="77777777" w:rsidR="00BE4860" w:rsidRPr="00077DC2" w:rsidRDefault="00BE4860" w:rsidP="00F546BD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ساعت</w:t>
            </w:r>
          </w:p>
        </w:tc>
        <w:tc>
          <w:tcPr>
            <w:tcW w:w="1920" w:type="dxa"/>
            <w:vMerge w:val="restart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  <w:vAlign w:val="center"/>
          </w:tcPr>
          <w:p w14:paraId="5C150C19" w14:textId="77777777" w:rsidR="00BE4860" w:rsidRPr="00077DC2" w:rsidRDefault="00BE4860" w:rsidP="00F546BD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پيشنياز</w:t>
            </w:r>
          </w:p>
        </w:tc>
      </w:tr>
      <w:tr w:rsidR="00BD24C0" w:rsidRPr="00077DC2" w14:paraId="596A5F63" w14:textId="77777777" w:rsidTr="00F546BD">
        <w:tc>
          <w:tcPr>
            <w:tcW w:w="78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17A4FC9" w14:textId="77777777" w:rsidR="00BE4860" w:rsidRPr="00077DC2" w:rsidRDefault="00BE4860" w:rsidP="00F546BD">
            <w:pPr>
              <w:rPr>
                <w:rFonts w:cs="B Titr"/>
                <w:lang w:bidi="fa-IR"/>
              </w:rPr>
            </w:pPr>
          </w:p>
        </w:tc>
        <w:tc>
          <w:tcPr>
            <w:tcW w:w="264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C53AB1C" w14:textId="77777777" w:rsidR="00BE4860" w:rsidRPr="00077DC2" w:rsidRDefault="00BE4860" w:rsidP="00F546BD">
            <w:pPr>
              <w:rPr>
                <w:rFonts w:cs="B Titr"/>
              </w:rPr>
            </w:pPr>
          </w:p>
        </w:tc>
        <w:tc>
          <w:tcPr>
            <w:tcW w:w="1638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70D829E2" w14:textId="77777777" w:rsidR="00BE4860" w:rsidRPr="00077DC2" w:rsidRDefault="00BE4860" w:rsidP="00F546BD">
            <w:pPr>
              <w:rPr>
                <w:rFonts w:cs="B Titr"/>
                <w:lang w:bidi="fa-IR"/>
              </w:rPr>
            </w:pPr>
          </w:p>
        </w:tc>
        <w:tc>
          <w:tcPr>
            <w:tcW w:w="1442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FCBC5B4" w14:textId="77777777" w:rsidR="00BE4860" w:rsidRPr="00077DC2" w:rsidRDefault="00BE4860" w:rsidP="00F546BD">
            <w:pPr>
              <w:rPr>
                <w:rFonts w:cs="B Titr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DAEEF3"/>
          </w:tcPr>
          <w:p w14:paraId="376C54F2" w14:textId="77777777" w:rsidR="00BE4860" w:rsidRPr="00077DC2" w:rsidRDefault="00BE4860" w:rsidP="00F546BD">
            <w:pPr>
              <w:bidi/>
              <w:jc w:val="center"/>
              <w:rPr>
                <w:rFonts w:cs="B Titr"/>
              </w:rPr>
            </w:pPr>
            <w:r w:rsidRPr="00077DC2">
              <w:rPr>
                <w:rFonts w:cs="B Titr" w:hint="cs"/>
                <w:rtl/>
              </w:rPr>
              <w:t>نظري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DAEEF3"/>
          </w:tcPr>
          <w:p w14:paraId="5203977D" w14:textId="77777777" w:rsidR="00BE4860" w:rsidRPr="00077DC2" w:rsidRDefault="00BE4860" w:rsidP="00F546BD">
            <w:pPr>
              <w:bidi/>
              <w:jc w:val="center"/>
              <w:rPr>
                <w:rFonts w:cs="B Titr"/>
                <w:lang w:bidi="fa-IR"/>
              </w:rPr>
            </w:pPr>
            <w:r w:rsidRPr="00077DC2">
              <w:rPr>
                <w:rFonts w:cs="B Titr" w:hint="cs"/>
                <w:rtl/>
              </w:rPr>
              <w:t>عملي</w:t>
            </w:r>
          </w:p>
        </w:tc>
        <w:tc>
          <w:tcPr>
            <w:tcW w:w="1920" w:type="dxa"/>
            <w:vMerge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ED76C80" w14:textId="77777777" w:rsidR="00BE4860" w:rsidRPr="00077DC2" w:rsidRDefault="00BE4860" w:rsidP="00F546BD">
            <w:pPr>
              <w:rPr>
                <w:rFonts w:cs="B Titr"/>
              </w:rPr>
            </w:pPr>
          </w:p>
        </w:tc>
      </w:tr>
      <w:tr w:rsidR="00BD24C0" w:rsidRPr="00077DC2" w14:paraId="79C83427" w14:textId="77777777" w:rsidTr="00F546BD">
        <w:tc>
          <w:tcPr>
            <w:tcW w:w="78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60DA4097" w14:textId="77777777" w:rsidR="00BE4860" w:rsidRPr="00077DC2" w:rsidRDefault="00BE4860" w:rsidP="00F546BD">
            <w:pPr>
              <w:bidi/>
              <w:jc w:val="center"/>
              <w:rPr>
                <w:rFonts w:cs="B Zar"/>
                <w:sz w:val="26"/>
                <w:szCs w:val="26"/>
              </w:rPr>
            </w:pPr>
            <w:r w:rsidRPr="00077DC2">
              <w:rPr>
                <w:rFonts w:cs="B Zar" w:hint="cs"/>
                <w:sz w:val="26"/>
                <w:szCs w:val="26"/>
                <w:rtl/>
              </w:rPr>
              <w:t>1</w:t>
            </w:r>
          </w:p>
        </w:tc>
        <w:tc>
          <w:tcPr>
            <w:tcW w:w="264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2FECC2B7" w14:textId="77777777" w:rsidR="00BE4860" w:rsidRPr="00077DC2" w:rsidRDefault="00BE4860" w:rsidP="00F546B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كارآموزي در عرصه 1</w:t>
            </w:r>
          </w:p>
        </w:tc>
        <w:tc>
          <w:tcPr>
            <w:tcW w:w="1638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8F6A280" w14:textId="77777777" w:rsidR="00BE4860" w:rsidRPr="00077DC2" w:rsidRDefault="00BE4860" w:rsidP="00F546BD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1442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18C4CEEF" w14:textId="77777777" w:rsidR="00BE4860" w:rsidRPr="00077DC2" w:rsidRDefault="00BE4860" w:rsidP="00F546BD">
            <w:pPr>
              <w:bidi/>
              <w:jc w:val="center"/>
              <w:rPr>
                <w:rFonts w:cs="B Zar"/>
                <w:rtl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</w:t>
            </w:r>
          </w:p>
        </w:tc>
        <w:tc>
          <w:tcPr>
            <w:tcW w:w="84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376C6" w14:textId="77777777" w:rsidR="00BE4860" w:rsidRPr="00077DC2" w:rsidRDefault="00BE4860" w:rsidP="00F546B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20" w:type="dxa"/>
            <w:tcBorders>
              <w:top w:val="thinThickSmallGap" w:sz="12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4305C81" w14:textId="77777777" w:rsidR="00BE4860" w:rsidRPr="00077DC2" w:rsidRDefault="00BE4860" w:rsidP="00F546B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55</w:t>
            </w:r>
          </w:p>
        </w:tc>
        <w:tc>
          <w:tcPr>
            <w:tcW w:w="1920" w:type="dxa"/>
            <w:tcBorders>
              <w:top w:val="thinThickSmallGap" w:sz="12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6E597AC8" w14:textId="77777777" w:rsidR="00BE4860" w:rsidRPr="00077DC2" w:rsidRDefault="00BE4860" w:rsidP="00F546BD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كليه دروس</w:t>
            </w:r>
          </w:p>
        </w:tc>
      </w:tr>
      <w:tr w:rsidR="00BD24C0" w:rsidRPr="00077DC2" w14:paraId="6109EAEF" w14:textId="77777777" w:rsidTr="00F546BD">
        <w:tc>
          <w:tcPr>
            <w:tcW w:w="78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1085B2C8" w14:textId="77777777" w:rsidR="00BE4860" w:rsidRPr="00077DC2" w:rsidRDefault="00BE4860" w:rsidP="00F546BD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>2</w:t>
            </w:r>
          </w:p>
        </w:tc>
        <w:tc>
          <w:tcPr>
            <w:tcW w:w="26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</w:tcPr>
          <w:p w14:paraId="74286ACF" w14:textId="77777777" w:rsidR="00BE4860" w:rsidRPr="00077DC2" w:rsidRDefault="00BE4860" w:rsidP="00F546BD">
            <w:pPr>
              <w:bidi/>
              <w:rPr>
                <w:rFonts w:cs="B Zar"/>
                <w:sz w:val="26"/>
                <w:szCs w:val="26"/>
                <w:lang w:bidi="fa-IR"/>
              </w:rPr>
            </w:pPr>
            <w:r w:rsidRPr="00077DC2">
              <w:rPr>
                <w:rFonts w:cs="B Zar" w:hint="cs"/>
                <w:sz w:val="26"/>
                <w:szCs w:val="26"/>
                <w:rtl/>
                <w:lang w:bidi="fa-IR"/>
              </w:rPr>
              <w:t xml:space="preserve">كاراموزي در عرصه 2 </w:t>
            </w:r>
          </w:p>
        </w:tc>
        <w:tc>
          <w:tcPr>
            <w:tcW w:w="1638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D968454" w14:textId="77777777" w:rsidR="00BE4860" w:rsidRPr="00077DC2" w:rsidRDefault="00BE4860" w:rsidP="00F546BD">
            <w:pPr>
              <w:bidi/>
              <w:jc w:val="center"/>
              <w:rPr>
                <w:rFonts w:cs="B Zar"/>
                <w:sz w:val="28"/>
                <w:szCs w:val="28"/>
                <w:lang w:bidi="fa-IR"/>
              </w:rPr>
            </w:pPr>
          </w:p>
        </w:tc>
        <w:tc>
          <w:tcPr>
            <w:tcW w:w="1442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225F718B" w14:textId="77777777" w:rsidR="00BE4860" w:rsidRPr="00077DC2" w:rsidRDefault="00BE4860" w:rsidP="00F546B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5</w:t>
            </w:r>
          </w:p>
        </w:tc>
        <w:tc>
          <w:tcPr>
            <w:tcW w:w="84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3B1F8" w14:textId="77777777" w:rsidR="00BE4860" w:rsidRPr="00077DC2" w:rsidRDefault="00BE4860" w:rsidP="00F546B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-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371F5415" w14:textId="77777777" w:rsidR="00BE4860" w:rsidRPr="00077DC2" w:rsidRDefault="00BE4860" w:rsidP="00F546BD">
            <w:pPr>
              <w:bidi/>
              <w:jc w:val="center"/>
              <w:rPr>
                <w:rFonts w:cs="B Zar"/>
                <w:lang w:bidi="fa-IR"/>
              </w:rPr>
            </w:pPr>
            <w:r w:rsidRPr="00077DC2">
              <w:rPr>
                <w:rFonts w:cs="B Zar" w:hint="cs"/>
                <w:rtl/>
                <w:lang w:bidi="fa-IR"/>
              </w:rPr>
              <w:t>255</w:t>
            </w:r>
          </w:p>
        </w:tc>
        <w:tc>
          <w:tcPr>
            <w:tcW w:w="1920" w:type="dxa"/>
            <w:tcBorders>
              <w:top w:val="single" w:sz="4" w:space="0" w:color="auto"/>
              <w:left w:val="thinThickSmallGap" w:sz="12" w:space="0" w:color="auto"/>
              <w:bottom w:val="single" w:sz="4" w:space="0" w:color="auto"/>
              <w:right w:val="thinThickSmallGap" w:sz="12" w:space="0" w:color="auto"/>
            </w:tcBorders>
            <w:shd w:val="clear" w:color="auto" w:fill="auto"/>
            <w:vAlign w:val="center"/>
          </w:tcPr>
          <w:p w14:paraId="47E96D10" w14:textId="77777777" w:rsidR="00BE4860" w:rsidRPr="00077DC2" w:rsidRDefault="00BE4860" w:rsidP="00F546BD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077DC2">
              <w:rPr>
                <w:rFonts w:cs="B Zar" w:hint="cs"/>
                <w:sz w:val="18"/>
                <w:szCs w:val="18"/>
                <w:rtl/>
              </w:rPr>
              <w:t>كليه دروس</w:t>
            </w:r>
          </w:p>
        </w:tc>
      </w:tr>
      <w:tr w:rsidR="00BD24C0" w:rsidRPr="00BD24C0" w14:paraId="185DE61D" w14:textId="77777777" w:rsidTr="00F546BD">
        <w:tc>
          <w:tcPr>
            <w:tcW w:w="5058" w:type="dxa"/>
            <w:gridSpan w:val="3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5486B0C9" w14:textId="77777777" w:rsidR="00BE4860" w:rsidRPr="00077DC2" w:rsidRDefault="00BE4860" w:rsidP="00F546BD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rtl/>
              </w:rPr>
              <w:t>جمع</w:t>
            </w:r>
          </w:p>
        </w:tc>
        <w:tc>
          <w:tcPr>
            <w:tcW w:w="1442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4E38E051" w14:textId="77777777" w:rsidR="00BE4860" w:rsidRPr="00077DC2" w:rsidRDefault="00BE4860" w:rsidP="00F546BD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10</w:t>
            </w:r>
          </w:p>
        </w:tc>
        <w:tc>
          <w:tcPr>
            <w:tcW w:w="840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single" w:sz="4" w:space="0" w:color="auto"/>
            </w:tcBorders>
            <w:shd w:val="clear" w:color="auto" w:fill="auto"/>
          </w:tcPr>
          <w:p w14:paraId="77026055" w14:textId="77777777" w:rsidR="00BE4860" w:rsidRPr="00077DC2" w:rsidRDefault="00BE4860" w:rsidP="00F546BD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  <w:tc>
          <w:tcPr>
            <w:tcW w:w="720" w:type="dxa"/>
            <w:tcBorders>
              <w:top w:val="thinThickSmallGap" w:sz="12" w:space="0" w:color="auto"/>
              <w:left w:val="single" w:sz="4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3136A613" w14:textId="77777777" w:rsidR="00BE4860" w:rsidRPr="00BD24C0" w:rsidRDefault="00BE4860" w:rsidP="00F546BD">
            <w:pPr>
              <w:bidi/>
              <w:jc w:val="center"/>
              <w:rPr>
                <w:rFonts w:cs="B Nazanin"/>
                <w:sz w:val="28"/>
                <w:szCs w:val="28"/>
              </w:rPr>
            </w:pPr>
            <w:r w:rsidRPr="00077DC2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510</w:t>
            </w:r>
          </w:p>
        </w:tc>
        <w:tc>
          <w:tcPr>
            <w:tcW w:w="1920" w:type="dxa"/>
            <w:tcBorders>
              <w:top w:val="thinThickSmallGap" w:sz="12" w:space="0" w:color="auto"/>
              <w:left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auto"/>
          </w:tcPr>
          <w:p w14:paraId="188DF0DC" w14:textId="77777777" w:rsidR="00BE4860" w:rsidRPr="00BD24C0" w:rsidRDefault="00BE4860" w:rsidP="00F546BD">
            <w:pPr>
              <w:bidi/>
              <w:jc w:val="center"/>
              <w:rPr>
                <w:rFonts w:cs="B Nazanin"/>
                <w:sz w:val="28"/>
                <w:szCs w:val="28"/>
              </w:rPr>
            </w:pPr>
          </w:p>
        </w:tc>
      </w:tr>
    </w:tbl>
    <w:p w14:paraId="43AF3D6D" w14:textId="47FF5322" w:rsidR="00D82711" w:rsidRPr="00BD24C0" w:rsidRDefault="00D82711" w:rsidP="00D82711">
      <w:pPr>
        <w:ind w:left="4680"/>
        <w:rPr>
          <w:rFonts w:cs="B Titr"/>
          <w:sz w:val="28"/>
          <w:szCs w:val="28"/>
          <w:rtl/>
        </w:rPr>
      </w:pPr>
      <w:r w:rsidRPr="00BD24C0">
        <w:rPr>
          <w:rFonts w:cs="B Titr" w:hint="cs"/>
          <w:sz w:val="28"/>
          <w:szCs w:val="28"/>
          <w:rtl/>
          <w:lang w:bidi="fa-IR"/>
        </w:rPr>
        <w:t xml:space="preserve"> </w:t>
      </w:r>
      <w:r w:rsidRPr="00BD24C0">
        <w:rPr>
          <w:rFonts w:cs="B Titr"/>
          <w:sz w:val="28"/>
          <w:szCs w:val="28"/>
        </w:rPr>
        <w:t xml:space="preserve">   </w:t>
      </w:r>
      <w:r w:rsidRPr="00BD24C0">
        <w:rPr>
          <w:rFonts w:cs="B Titr"/>
          <w:sz w:val="28"/>
          <w:szCs w:val="28"/>
        </w:rPr>
        <w:tab/>
      </w:r>
      <w:r w:rsidRPr="00BD24C0">
        <w:rPr>
          <w:rFonts w:cs="B Titr"/>
          <w:sz w:val="28"/>
          <w:szCs w:val="28"/>
        </w:rPr>
        <w:tab/>
        <w:t xml:space="preserve">      </w:t>
      </w:r>
      <w:r w:rsidRPr="00BD24C0">
        <w:rPr>
          <w:rFonts w:cs="B Titr"/>
          <w:sz w:val="28"/>
          <w:szCs w:val="28"/>
        </w:rPr>
        <w:tab/>
      </w:r>
      <w:r w:rsidRPr="00BD24C0">
        <w:rPr>
          <w:rFonts w:cs="B Titr"/>
          <w:sz w:val="28"/>
          <w:szCs w:val="28"/>
        </w:rPr>
        <w:tab/>
      </w:r>
    </w:p>
    <w:p w14:paraId="34D45A9C" w14:textId="77777777" w:rsidR="00D82711" w:rsidRPr="00BD24C0" w:rsidRDefault="00D82711" w:rsidP="00D82711"/>
    <w:p w14:paraId="51A4EE9C" w14:textId="77777777" w:rsidR="00D82711" w:rsidRPr="00BD24C0" w:rsidRDefault="00D82711" w:rsidP="00D82711"/>
    <w:p w14:paraId="3F62ABA4" w14:textId="77777777" w:rsidR="00D82711" w:rsidRPr="00BD24C0" w:rsidRDefault="00D82711" w:rsidP="00D82711"/>
    <w:sectPr w:rsidR="00D82711" w:rsidRPr="00BD24C0" w:rsidSect="00FC11A3">
      <w:headerReference w:type="default" r:id="rId7"/>
      <w:footerReference w:type="default" r:id="rId8"/>
      <w:pgSz w:w="12240" w:h="15840"/>
      <w:pgMar w:top="2093" w:right="607" w:bottom="360" w:left="567" w:header="56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AF6879" w14:textId="77777777" w:rsidR="00CF6685" w:rsidRDefault="00CF6685" w:rsidP="006E13AA">
      <w:r>
        <w:separator/>
      </w:r>
    </w:p>
  </w:endnote>
  <w:endnote w:type="continuationSeparator" w:id="0">
    <w:p w14:paraId="4A0B8BEA" w14:textId="77777777" w:rsidR="00CF6685" w:rsidRDefault="00CF6685" w:rsidP="006E1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1CCA5" w14:textId="77777777" w:rsidR="00B1013B" w:rsidRDefault="00B101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7CBD20" w14:textId="77777777" w:rsidR="00CF6685" w:rsidRDefault="00CF6685" w:rsidP="006E13AA">
      <w:r>
        <w:separator/>
      </w:r>
    </w:p>
  </w:footnote>
  <w:footnote w:type="continuationSeparator" w:id="0">
    <w:p w14:paraId="5D4E1F19" w14:textId="77777777" w:rsidR="00CF6685" w:rsidRDefault="00CF6685" w:rsidP="006E13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C60AE" w14:textId="77777777" w:rsidR="00B1013B" w:rsidRDefault="00B1013B" w:rsidP="00CC1C31">
    <w:pPr>
      <w:pStyle w:val="Header"/>
      <w:bidi/>
      <w:ind w:left="1985" w:right="2702"/>
      <w:rPr>
        <w:rFonts w:ascii="IranNastaliq" w:hAnsi="IranNastaliq" w:cs="B Yagut"/>
        <w:b/>
        <w:bCs/>
        <w:sz w:val="40"/>
        <w:szCs w:val="40"/>
        <w:rtl/>
        <w:lang w:bidi="fa-IR"/>
      </w:rPr>
    </w:pPr>
    <w:r>
      <w:rPr>
        <w:rFonts w:ascii="IranNastaliq" w:hAnsi="IranNastaliq" w:cs="B Yagut" w:hint="cs"/>
        <w:b/>
        <w:bCs/>
        <w:noProof/>
        <w:sz w:val="40"/>
        <w:szCs w:val="40"/>
      </w:rPr>
      <w:drawing>
        <wp:inline distT="0" distB="0" distL="0" distR="0" wp14:anchorId="264F61AB" wp14:editId="4E629F22">
          <wp:extent cx="1295400" cy="75301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100" cy="7569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D5CD5A" w14:textId="77777777" w:rsidR="00B1013B" w:rsidRDefault="00B1013B" w:rsidP="00D95E9B">
    <w:pPr>
      <w:pStyle w:val="Header"/>
      <w:tabs>
        <w:tab w:val="clear" w:pos="4153"/>
        <w:tab w:val="clear" w:pos="8306"/>
        <w:tab w:val="left" w:pos="2277"/>
        <w:tab w:val="center" w:pos="3836"/>
        <w:tab w:val="right" w:pos="11066"/>
      </w:tabs>
      <w:bidi/>
      <w:ind w:left="9"/>
      <w:jc w:val="center"/>
      <w:rPr>
        <w:rFonts w:ascii="IranNastaliq" w:hAnsi="IranNastaliq" w:cs="B Yagut"/>
        <w:b/>
        <w:bCs/>
        <w:sz w:val="40"/>
        <w:szCs w:val="40"/>
        <w:lang w:bidi="fa-IR"/>
      </w:rPr>
    </w:pPr>
    <w:r w:rsidRPr="0095109F">
      <w:rPr>
        <w:rFonts w:ascii="IranNastaliq" w:hAnsi="IranNastaliq" w:cs="B Yagut"/>
        <w:b/>
        <w:bCs/>
        <w:sz w:val="40"/>
        <w:szCs w:val="40"/>
        <w:rtl/>
        <w:lang w:bidi="fa-IR"/>
      </w:rPr>
      <w:t>برنامه ريزي درسي كارشناسي پيوسته</w:t>
    </w:r>
    <w:r>
      <w:rPr>
        <w:rFonts w:ascii="IranNastaliq" w:hAnsi="IranNastaliq" w:cs="B Yagut" w:hint="cs"/>
        <w:b/>
        <w:bCs/>
        <w:sz w:val="40"/>
        <w:szCs w:val="40"/>
        <w:rtl/>
        <w:lang w:bidi="fa-IR"/>
      </w:rPr>
      <w:t xml:space="preserve"> </w:t>
    </w:r>
    <w:r w:rsidRPr="0095109F">
      <w:rPr>
        <w:rFonts w:ascii="IranNastaliq" w:hAnsi="IranNastaliq" w:cs="B Yagut" w:hint="cs"/>
        <w:b/>
        <w:bCs/>
        <w:sz w:val="40"/>
        <w:szCs w:val="40"/>
        <w:rtl/>
        <w:lang w:bidi="fa-IR"/>
      </w:rPr>
      <w:t>فن</w:t>
    </w:r>
    <w:r>
      <w:rPr>
        <w:rFonts w:ascii="IranNastaliq" w:hAnsi="IranNastaliq" w:cs="IranNastaliq" w:hint="cs"/>
        <w:b/>
        <w:bCs/>
        <w:sz w:val="40"/>
        <w:szCs w:val="40"/>
        <w:cs/>
        <w:lang w:bidi="fa-IR"/>
      </w:rPr>
      <w:t>‎</w:t>
    </w:r>
    <w:r w:rsidRPr="0095109F">
      <w:rPr>
        <w:rFonts w:ascii="IranNastaliq" w:hAnsi="IranNastaliq" w:cs="B Yagut" w:hint="cs"/>
        <w:b/>
        <w:bCs/>
        <w:sz w:val="40"/>
        <w:szCs w:val="40"/>
        <w:rtl/>
        <w:lang w:bidi="fa-IR"/>
      </w:rPr>
      <w:t>آوری اطلاعات سلامت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zMLc0sTSzMDY2tLRU0lEKTi0uzszPAykwrQUA6IvI7CwAAAA="/>
  </w:docVars>
  <w:rsids>
    <w:rsidRoot w:val="00D82711"/>
    <w:rsid w:val="00014409"/>
    <w:rsid w:val="00020B4F"/>
    <w:rsid w:val="00047E3E"/>
    <w:rsid w:val="00077DC2"/>
    <w:rsid w:val="000A4267"/>
    <w:rsid w:val="000E1C24"/>
    <w:rsid w:val="0012378D"/>
    <w:rsid w:val="001408E4"/>
    <w:rsid w:val="00142B8C"/>
    <w:rsid w:val="00154064"/>
    <w:rsid w:val="00194953"/>
    <w:rsid w:val="001D67F3"/>
    <w:rsid w:val="001F21A8"/>
    <w:rsid w:val="00202508"/>
    <w:rsid w:val="00215102"/>
    <w:rsid w:val="00221702"/>
    <w:rsid w:val="002341E6"/>
    <w:rsid w:val="00295EB7"/>
    <w:rsid w:val="002D284B"/>
    <w:rsid w:val="002D6216"/>
    <w:rsid w:val="002F73DB"/>
    <w:rsid w:val="00302F36"/>
    <w:rsid w:val="003401BF"/>
    <w:rsid w:val="003409D0"/>
    <w:rsid w:val="0038438B"/>
    <w:rsid w:val="003D604F"/>
    <w:rsid w:val="004111EC"/>
    <w:rsid w:val="00437193"/>
    <w:rsid w:val="00444413"/>
    <w:rsid w:val="004979B2"/>
    <w:rsid w:val="004A7570"/>
    <w:rsid w:val="004B3CCC"/>
    <w:rsid w:val="004B6FC3"/>
    <w:rsid w:val="004F471E"/>
    <w:rsid w:val="00562319"/>
    <w:rsid w:val="00585BB9"/>
    <w:rsid w:val="00621C04"/>
    <w:rsid w:val="00627141"/>
    <w:rsid w:val="00670173"/>
    <w:rsid w:val="006B5063"/>
    <w:rsid w:val="006B6ED5"/>
    <w:rsid w:val="006D15A8"/>
    <w:rsid w:val="006E13AA"/>
    <w:rsid w:val="006E3B60"/>
    <w:rsid w:val="006E4483"/>
    <w:rsid w:val="007336A3"/>
    <w:rsid w:val="00743AFC"/>
    <w:rsid w:val="007647E1"/>
    <w:rsid w:val="007712F9"/>
    <w:rsid w:val="0077507F"/>
    <w:rsid w:val="007756FF"/>
    <w:rsid w:val="007B47AA"/>
    <w:rsid w:val="00807FBA"/>
    <w:rsid w:val="00812D94"/>
    <w:rsid w:val="00825CB9"/>
    <w:rsid w:val="00830680"/>
    <w:rsid w:val="00841514"/>
    <w:rsid w:val="00847879"/>
    <w:rsid w:val="00893791"/>
    <w:rsid w:val="008A022D"/>
    <w:rsid w:val="008E3495"/>
    <w:rsid w:val="008F5FE2"/>
    <w:rsid w:val="00984258"/>
    <w:rsid w:val="009A01D6"/>
    <w:rsid w:val="009A5C64"/>
    <w:rsid w:val="009B32F9"/>
    <w:rsid w:val="009D0AE0"/>
    <w:rsid w:val="009E59FB"/>
    <w:rsid w:val="009F2446"/>
    <w:rsid w:val="009F5090"/>
    <w:rsid w:val="00A115DF"/>
    <w:rsid w:val="00A157E0"/>
    <w:rsid w:val="00A3363F"/>
    <w:rsid w:val="00A46D84"/>
    <w:rsid w:val="00A61AA8"/>
    <w:rsid w:val="00AC0D5A"/>
    <w:rsid w:val="00AE0998"/>
    <w:rsid w:val="00AE44DC"/>
    <w:rsid w:val="00B07E15"/>
    <w:rsid w:val="00B1013B"/>
    <w:rsid w:val="00B30C27"/>
    <w:rsid w:val="00B31DA0"/>
    <w:rsid w:val="00B63CFD"/>
    <w:rsid w:val="00BC00B3"/>
    <w:rsid w:val="00BD24C0"/>
    <w:rsid w:val="00BD385A"/>
    <w:rsid w:val="00BE4860"/>
    <w:rsid w:val="00BF7979"/>
    <w:rsid w:val="00C15AED"/>
    <w:rsid w:val="00C45FE7"/>
    <w:rsid w:val="00C825B2"/>
    <w:rsid w:val="00CA62D1"/>
    <w:rsid w:val="00CB4DBA"/>
    <w:rsid w:val="00CC1C31"/>
    <w:rsid w:val="00CC2985"/>
    <w:rsid w:val="00CC4F60"/>
    <w:rsid w:val="00CD16D2"/>
    <w:rsid w:val="00CF6685"/>
    <w:rsid w:val="00D056A1"/>
    <w:rsid w:val="00D064B7"/>
    <w:rsid w:val="00D10D03"/>
    <w:rsid w:val="00D14587"/>
    <w:rsid w:val="00D153D5"/>
    <w:rsid w:val="00D62A3F"/>
    <w:rsid w:val="00D82711"/>
    <w:rsid w:val="00D95E9B"/>
    <w:rsid w:val="00D9791C"/>
    <w:rsid w:val="00DB4467"/>
    <w:rsid w:val="00DB68DA"/>
    <w:rsid w:val="00DE4998"/>
    <w:rsid w:val="00DF2FF7"/>
    <w:rsid w:val="00DF48B7"/>
    <w:rsid w:val="00E33CA6"/>
    <w:rsid w:val="00E443E6"/>
    <w:rsid w:val="00E4492C"/>
    <w:rsid w:val="00E51E2C"/>
    <w:rsid w:val="00E62031"/>
    <w:rsid w:val="00E903EF"/>
    <w:rsid w:val="00F33992"/>
    <w:rsid w:val="00F546BD"/>
    <w:rsid w:val="00F54720"/>
    <w:rsid w:val="00F9062B"/>
    <w:rsid w:val="00FB31BB"/>
    <w:rsid w:val="00FB7A98"/>
    <w:rsid w:val="00FC11A3"/>
    <w:rsid w:val="00FE4B00"/>
    <w:rsid w:val="00FF5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C48CB"/>
  <w15:docId w15:val="{8C1A38CF-D4CB-4578-B011-D56EDE090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7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27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D8271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82711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8A02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022D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E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E9B"/>
    <w:rPr>
      <w:rFonts w:ascii="Tahoma" w:eastAsia="Times New Roman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rsid w:val="00D95E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24DD5A-21D4-46B5-B6CD-9ADCF44A3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ms</Company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ddi-fa</dc:creator>
  <cp:keywords/>
  <dc:description/>
  <cp:lastModifiedBy>Hyper System</cp:lastModifiedBy>
  <cp:revision>2</cp:revision>
  <cp:lastPrinted>2019-09-03T07:42:00Z</cp:lastPrinted>
  <dcterms:created xsi:type="dcterms:W3CDTF">2022-12-12T10:23:00Z</dcterms:created>
  <dcterms:modified xsi:type="dcterms:W3CDTF">2022-12-12T10:23:00Z</dcterms:modified>
</cp:coreProperties>
</file>